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120B7" w:rsidRPr="007D2107" w:rsidRDefault="008120B7" w:rsidP="00816F51">
      <w:pPr>
        <w:jc w:val="center"/>
        <w:rPr>
          <w:rFonts w:ascii="Palatino Linotype" w:hAnsi="Palatino Linotype"/>
          <w:b/>
          <w:color w:val="auto"/>
        </w:rPr>
      </w:pPr>
    </w:p>
    <w:p w:rsidR="00816F51" w:rsidRPr="007D2107" w:rsidRDefault="00D27016" w:rsidP="00816F51">
      <w:pPr>
        <w:jc w:val="center"/>
        <w:rPr>
          <w:rFonts w:ascii="Helvetica" w:hAnsi="Helvetica"/>
          <w:b/>
          <w:color w:val="auto"/>
          <w:sz w:val="28"/>
          <w:szCs w:val="28"/>
        </w:rPr>
      </w:pPr>
      <w:r w:rsidRPr="007D2107">
        <w:rPr>
          <w:rFonts w:ascii="Helvetica" w:hAnsi="Helvetica"/>
          <w:b/>
          <w:color w:val="auto"/>
          <w:sz w:val="28"/>
          <w:szCs w:val="28"/>
        </w:rPr>
        <w:t>Percentages</w:t>
      </w:r>
    </w:p>
    <w:p w:rsidR="00D27016" w:rsidRPr="007D2107" w:rsidRDefault="00EA3C57" w:rsidP="00D27016">
      <w:pPr>
        <w:rPr>
          <w:rFonts w:ascii="Helvetica" w:hAnsi="Helvetica"/>
          <w:color w:val="auto"/>
          <w:sz w:val="24"/>
          <w:szCs w:val="24"/>
        </w:rPr>
      </w:pPr>
      <w:r w:rsidRPr="007D2107">
        <w:rPr>
          <w:rFonts w:ascii="Helvetica" w:hAnsi="Helvetica"/>
          <w:b/>
          <w:noProof/>
          <w:color w:val="auto"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7" type="#_x0000_t202" style="position:absolute;margin-left:-4.8pt;margin-top:774.9pt;width:48.85pt;height:33.5pt;z-index:251663360;mso-width-relative:margin;mso-height-relative:margin" filled="f" stroked="f">
            <v:textbox style="mso-next-textbox:#_x0000_s1037">
              <w:txbxContent>
                <w:p w:rsidR="006B6999" w:rsidRDefault="006B6999" w:rsidP="00D27016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3727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Pr="007D2107">
        <w:rPr>
          <w:rFonts w:ascii="Helvetica" w:hAnsi="Helvetica"/>
          <w:b/>
          <w:noProof/>
          <w:color w:val="auto"/>
          <w:sz w:val="24"/>
          <w:szCs w:val="24"/>
        </w:rPr>
        <w:pict>
          <v:shape id="_x0000_s1035" type="#_x0000_t202" style="position:absolute;margin-left:-6.95pt;margin-top:-503.05pt;width:48.85pt;height:33.5pt;z-index:251661312;mso-width-relative:margin;mso-height-relative:margin" filled="f" stroked="f">
            <v:textbox style="mso-next-textbox:#_x0000_s1035">
              <w:txbxContent>
                <w:p w:rsidR="006B6999" w:rsidRDefault="006B6999" w:rsidP="00D27016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3547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D27016" w:rsidRPr="007D2107">
        <w:rPr>
          <w:rFonts w:ascii="Helvetica" w:hAnsi="Helvetica"/>
          <w:b/>
          <w:color w:val="auto"/>
          <w:sz w:val="24"/>
          <w:szCs w:val="24"/>
        </w:rPr>
        <w:t>Model 1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Basic Percentage</w:t>
      </w:r>
    </w:p>
    <w:p w:rsidR="00D27016" w:rsidRPr="007D2107" w:rsidRDefault="006B28F4" w:rsidP="00D27016">
      <w:pPr>
        <w:pStyle w:val="ListParagraph"/>
        <w:widowControl w:val="0"/>
        <w:numPr>
          <w:ilvl w:val="0"/>
          <w:numId w:val="26"/>
        </w:numPr>
        <w:tabs>
          <w:tab w:val="left" w:pos="2160"/>
          <w:tab w:val="left" w:pos="3600"/>
          <w:tab w:val="left" w:pos="5040"/>
          <w:tab w:val="left" w:pos="6480"/>
        </w:tabs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noProof/>
          <w:color w:val="auto"/>
        </w:rPr>
        <w:drawing>
          <wp:anchor distT="0" distB="0" distL="114300" distR="114300" simplePos="0" relativeHeight="25166848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26060</wp:posOffset>
            </wp:positionV>
            <wp:extent cx="552450" cy="476250"/>
            <wp:effectExtent l="19050" t="0" r="0" b="0"/>
            <wp:wrapNone/>
            <wp:docPr id="460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hAnsi="Palatino Linotype" w:cs="Arial"/>
          <w:bCs/>
          <w:color w:val="auto"/>
        </w:rPr>
        <w:t xml:space="preserve">Sameer spends 20% of his monthly salary on house-rent, 25% on food, 10% on transportation, 15% on education of his children and 18% on household expenses. He saves the remaining amount of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4800. What is his monthly salary?</w:t>
      </w:r>
      <w:r w:rsidR="00D27016" w:rsidRPr="007D2107">
        <w:rPr>
          <w:rFonts w:ascii="Palatino Linotype" w:hAnsi="Palatino Linotype" w:cs="Arial"/>
          <w:bCs/>
          <w:color w:val="auto"/>
        </w:rPr>
        <w:tab/>
      </w:r>
      <w:r w:rsidR="00D27016" w:rsidRPr="007D2107">
        <w:rPr>
          <w:rFonts w:ascii="Palatino Linotype" w:hAnsi="Palatino Linotype" w:cs="Arial"/>
          <w:bCs/>
          <w:color w:val="auto"/>
        </w:rPr>
        <w:tab/>
      </w:r>
      <w:r w:rsidR="00D27016" w:rsidRPr="007D2107">
        <w:rPr>
          <w:rFonts w:ascii="Palatino Linotype" w:hAnsi="Palatino Linotype" w:cs="Arial"/>
          <w:bCs/>
          <w:color w:val="auto"/>
        </w:rPr>
        <w:tab/>
      </w:r>
      <w:r w:rsidR="00D27016" w:rsidRPr="007D2107">
        <w:rPr>
          <w:rFonts w:ascii="Palatino Linotype" w:hAnsi="Palatino Linotype" w:cs="Arial"/>
          <w:bCs/>
          <w:color w:val="auto"/>
        </w:rPr>
        <w:tab/>
      </w:r>
      <w:r w:rsidR="00D27016" w:rsidRPr="007D2107">
        <w:rPr>
          <w:rFonts w:ascii="Palatino Linotype" w:hAnsi="Palatino Linotype" w:cs="Arial"/>
          <w:bCs/>
          <w:color w:val="auto"/>
        </w:rPr>
        <w:tab/>
        <w:t xml:space="preserve"> 1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40000</w:t>
      </w:r>
      <w:r w:rsidR="00D27016" w:rsidRPr="007D2107">
        <w:rPr>
          <w:rFonts w:ascii="Palatino Linotype" w:hAnsi="Palatino Linotype" w:cs="Arial"/>
          <w:bCs/>
          <w:color w:val="auto"/>
        </w:rPr>
        <w:tab/>
        <w:t xml:space="preserve">2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28000</w:t>
      </w:r>
      <w:r w:rsidR="00D27016" w:rsidRPr="007D2107">
        <w:rPr>
          <w:rFonts w:ascii="Palatino Linotype" w:hAnsi="Palatino Linotype" w:cs="Arial"/>
          <w:bCs/>
          <w:color w:val="auto"/>
        </w:rPr>
        <w:tab/>
        <w:t xml:space="preserve">3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32000</w:t>
      </w:r>
      <w:r w:rsidR="00D27016" w:rsidRPr="007D2107">
        <w:rPr>
          <w:rFonts w:ascii="Palatino Linotype" w:hAnsi="Palatino Linotype" w:cs="Arial"/>
          <w:bCs/>
          <w:color w:val="auto"/>
        </w:rPr>
        <w:tab/>
        <w:t xml:space="preserve">4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36000</w:t>
      </w:r>
      <w:r w:rsidR="00D27016" w:rsidRPr="007D2107">
        <w:rPr>
          <w:rFonts w:ascii="Palatino Linotype" w:hAnsi="Palatino Linotype" w:cs="Arial"/>
          <w:bCs/>
          <w:color w:val="auto"/>
        </w:rPr>
        <w:tab/>
        <w:t>5) None of these</w:t>
      </w:r>
      <w:r w:rsidR="00D27016" w:rsidRPr="007D2107">
        <w:rPr>
          <w:rFonts w:ascii="Palatino Linotype" w:hAnsi="Palatino Linotype" w:cs="Arial"/>
          <w:bCs/>
          <w:color w:val="auto"/>
        </w:rPr>
        <w:tab/>
      </w:r>
      <w:r w:rsidR="00D27016" w:rsidRPr="007D2107">
        <w:rPr>
          <w:rFonts w:ascii="Palatino Linotype" w:hAnsi="Palatino Linotype" w:cs="Arial"/>
          <w:bCs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tabs>
          <w:tab w:val="left" w:pos="630"/>
          <w:tab w:val="left" w:pos="810"/>
        </w:tabs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7D2107">
        <w:rPr>
          <w:rFonts w:ascii="Palatino Linotype" w:hAnsi="Palatino Linotype" w:cs="Times New Roman"/>
          <w:color w:val="auto"/>
        </w:rPr>
        <w:t xml:space="preserve">Ishan spent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35,645 on buying a bike,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24,355 on buying a television, and the remaining 20% of the total amount he had as cash with him. What was the total amount?</w:t>
      </w:r>
    </w:p>
    <w:p w:rsidR="00D27016" w:rsidRPr="007D2107" w:rsidRDefault="00D27016" w:rsidP="00D27016">
      <w:pPr>
        <w:pStyle w:val="ListParagraph"/>
        <w:ind w:left="360"/>
        <w:rPr>
          <w:rFonts w:ascii="Palatino Linotype" w:hAnsi="Palatino Linotype" w:cs="Times New Roman"/>
          <w:color w:val="auto"/>
        </w:rPr>
      </w:pP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60,000</w:t>
      </w:r>
      <w:r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ab/>
        <w:t xml:space="preserve">2)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72,000</w:t>
      </w:r>
      <w:r w:rsidRPr="007D2107">
        <w:rPr>
          <w:rFonts w:ascii="Palatino Linotype" w:hAnsi="Palatino Linotype" w:cs="Times New Roman"/>
          <w:color w:val="auto"/>
        </w:rPr>
        <w:tab/>
        <w:t xml:space="preserve">3)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75,000</w:t>
      </w:r>
      <w:r w:rsidRPr="007D2107">
        <w:rPr>
          <w:rFonts w:ascii="Palatino Linotype" w:hAnsi="Palatino Linotype" w:cs="Times New Roman"/>
          <w:color w:val="auto"/>
        </w:rPr>
        <w:tab/>
        <w:t xml:space="preserve">4) </w:t>
      </w:r>
      <w:r w:rsidRPr="007D2107">
        <w:rPr>
          <w:rFonts w:ascii="Rupee Foradian" w:hAnsi="Rupee Foradian" w:cs="Times New Roman"/>
          <w:color w:val="auto"/>
        </w:rPr>
        <w:t>`</w:t>
      </w:r>
      <w:r w:rsidRPr="007D2107">
        <w:rPr>
          <w:rFonts w:ascii="Palatino Linotype" w:hAnsi="Palatino Linotype" w:cs="Times New Roman"/>
          <w:color w:val="auto"/>
        </w:rPr>
        <w:t xml:space="preserve"> 80,000</w:t>
      </w:r>
      <w:r w:rsidRPr="007D2107">
        <w:rPr>
          <w:rFonts w:ascii="Palatino Linotype" w:hAnsi="Palatino Linotype" w:cs="Times New Roman"/>
          <w:color w:val="auto"/>
        </w:rPr>
        <w:tab/>
        <w:t>5) None of these</w:t>
      </w:r>
      <w:r w:rsidRPr="007D2107">
        <w:rPr>
          <w:rFonts w:ascii="Palatino Linotype" w:hAnsi="Palatino Linotype" w:cs="Times New Roman"/>
          <w:color w:val="auto"/>
        </w:rPr>
        <w:br/>
      </w:r>
    </w:p>
    <w:p w:rsidR="00D27016" w:rsidRPr="007D2107" w:rsidRDefault="0025092D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7D2107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70124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0820</wp:posOffset>
            </wp:positionV>
            <wp:extent cx="552450" cy="476250"/>
            <wp:effectExtent l="19050" t="0" r="0" b="0"/>
            <wp:wrapNone/>
            <wp:docPr id="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hAnsi="Palatino Linotype" w:cs="Times New Roman"/>
          <w:color w:val="auto"/>
        </w:rPr>
        <w:t xml:space="preserve">Sujatha invests 7% i.e. </w:t>
      </w:r>
      <w:r w:rsidR="00D27016" w:rsidRPr="007D2107">
        <w:rPr>
          <w:rFonts w:ascii="Rupee Foradian" w:hAnsi="Rupee Foradian" w:cs="Times New Roman"/>
          <w:color w:val="auto"/>
        </w:rPr>
        <w:t>`</w:t>
      </w:r>
      <w:r w:rsidR="00D27016" w:rsidRPr="007D2107">
        <w:rPr>
          <w:rFonts w:ascii="Palatino Linotype" w:hAnsi="Palatino Linotype" w:cs="Times New Roman"/>
          <w:color w:val="auto"/>
        </w:rPr>
        <w:t xml:space="preserve"> 2170, of her monthly salary in mutual funds. Later she </w:t>
      </w:r>
      <w:r w:rsidR="00D27016" w:rsidRPr="007D2107">
        <w:rPr>
          <w:rFonts w:ascii="Palatino Linotype" w:hAnsi="Palatino Linotype" w:cs="Times New Roman"/>
          <w:color w:val="auto"/>
        </w:rPr>
        <w:br/>
        <w:t>invests 18% of her monthly salary in recurring deposits. Also she invests 6% of her salary on NSC’s. What is the total annual income invested by Sujata?</w:t>
      </w:r>
      <w:r w:rsidR="00D27016"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br/>
      </w:r>
      <w:r w:rsidRPr="007D2107">
        <w:rPr>
          <w:rFonts w:ascii="Palatino Linotype" w:hAnsi="Palatino Linotype" w:cs="Times New Roman"/>
          <w:b/>
          <w:color w:val="auto"/>
        </w:rPr>
        <w:t>[February 28, 2015 @ 2h 05m 15s]</w:t>
      </w:r>
      <w:r w:rsidR="00D27016" w:rsidRPr="007D2107">
        <w:rPr>
          <w:rFonts w:ascii="Palatino Linotype" w:hAnsi="Palatino Linotype" w:cs="Times New Roman"/>
          <w:b/>
          <w:color w:val="auto"/>
        </w:rPr>
        <w:tab/>
      </w:r>
      <w:r w:rsidR="00D27016" w:rsidRPr="007D2107">
        <w:rPr>
          <w:rFonts w:ascii="Palatino Linotype" w:hAnsi="Palatino Linotype" w:cs="Times New Roman"/>
          <w:color w:val="auto"/>
        </w:rPr>
        <w:tab/>
        <w:t xml:space="preserve">                             </w:t>
      </w:r>
      <w:r w:rsidRPr="007D2107">
        <w:rPr>
          <w:rFonts w:ascii="Palatino Linotype" w:hAnsi="Palatino Linotype" w:cs="Times New Roman"/>
          <w:color w:val="auto"/>
        </w:rPr>
        <w:br/>
      </w:r>
      <w:r w:rsidR="00D27016" w:rsidRPr="007D2107">
        <w:rPr>
          <w:rFonts w:ascii="Palatino Linotype" w:hAnsi="Palatino Linotype" w:cs="Times New Roman"/>
          <w:color w:val="auto"/>
        </w:rPr>
        <w:t xml:space="preserve">1) </w:t>
      </w:r>
      <w:r w:rsidR="00D27016" w:rsidRPr="007D2107">
        <w:rPr>
          <w:rFonts w:ascii="Rupee Foradian" w:hAnsi="Rupee Foradian" w:cs="Times New Roman"/>
          <w:color w:val="auto"/>
        </w:rPr>
        <w:t>`</w:t>
      </w:r>
      <w:r w:rsidR="00D27016" w:rsidRPr="007D2107">
        <w:rPr>
          <w:rFonts w:ascii="Palatino Linotype" w:hAnsi="Palatino Linotype" w:cs="Times New Roman"/>
          <w:color w:val="auto"/>
        </w:rPr>
        <w:t xml:space="preserve"> 125320</w:t>
      </w:r>
      <w:r w:rsidR="00D27016" w:rsidRPr="007D2107">
        <w:rPr>
          <w:rFonts w:ascii="Palatino Linotype" w:hAnsi="Palatino Linotype" w:cs="Times New Roman"/>
          <w:color w:val="auto"/>
        </w:rPr>
        <w:tab/>
      </w:r>
      <w:r w:rsidR="00D27016" w:rsidRPr="007D2107">
        <w:rPr>
          <w:rFonts w:ascii="Palatino Linotype" w:hAnsi="Palatino Linotype" w:cs="Times New Roman"/>
          <w:color w:val="auto"/>
        </w:rPr>
        <w:tab/>
        <w:t xml:space="preserve">2) </w:t>
      </w:r>
      <w:r w:rsidR="00D27016" w:rsidRPr="007D2107">
        <w:rPr>
          <w:rFonts w:ascii="Rupee Foradian" w:hAnsi="Rupee Foradian" w:cs="Times New Roman"/>
          <w:color w:val="auto"/>
        </w:rPr>
        <w:t>`</w:t>
      </w:r>
      <w:r w:rsidR="00D27016" w:rsidRPr="007D2107">
        <w:rPr>
          <w:rFonts w:ascii="Palatino Linotype" w:hAnsi="Palatino Linotype" w:cs="Times New Roman"/>
          <w:color w:val="auto"/>
        </w:rPr>
        <w:t xml:space="preserve"> 113520</w:t>
      </w:r>
      <w:r w:rsidR="00D27016" w:rsidRPr="007D2107">
        <w:rPr>
          <w:rFonts w:ascii="Palatino Linotype" w:hAnsi="Palatino Linotype" w:cs="Times New Roman"/>
          <w:color w:val="auto"/>
        </w:rPr>
        <w:tab/>
        <w:t xml:space="preserve">3) </w:t>
      </w:r>
      <w:r w:rsidR="00D27016" w:rsidRPr="007D2107">
        <w:rPr>
          <w:rFonts w:ascii="Rupee Foradian" w:hAnsi="Rupee Foradian" w:cs="Times New Roman"/>
          <w:color w:val="auto"/>
        </w:rPr>
        <w:t>`</w:t>
      </w:r>
      <w:r w:rsidR="00D27016" w:rsidRPr="007D2107">
        <w:rPr>
          <w:rFonts w:ascii="Palatino Linotype" w:hAnsi="Palatino Linotype" w:cs="Times New Roman"/>
          <w:color w:val="auto"/>
        </w:rPr>
        <w:t xml:space="preserve"> 135120</w:t>
      </w:r>
      <w:r w:rsidR="00D27016" w:rsidRPr="007D2107">
        <w:rPr>
          <w:rFonts w:ascii="Palatino Linotype" w:hAnsi="Palatino Linotype" w:cs="Times New Roman"/>
          <w:color w:val="auto"/>
        </w:rPr>
        <w:tab/>
        <w:t xml:space="preserve">4) </w:t>
      </w:r>
      <w:r w:rsidR="00D27016" w:rsidRPr="007D2107">
        <w:rPr>
          <w:rFonts w:ascii="Rupee Foradian" w:hAnsi="Rupee Foradian" w:cs="Times New Roman"/>
          <w:color w:val="auto"/>
        </w:rPr>
        <w:t>`</w:t>
      </w:r>
      <w:r w:rsidR="00D27016" w:rsidRPr="007D2107">
        <w:rPr>
          <w:rFonts w:ascii="Palatino Linotype" w:hAnsi="Palatino Linotype" w:cs="Times New Roman"/>
          <w:color w:val="auto"/>
        </w:rPr>
        <w:t xml:space="preserve"> 115320</w:t>
      </w:r>
      <w:r w:rsidR="00D27016" w:rsidRPr="007D2107">
        <w:rPr>
          <w:rFonts w:ascii="Palatino Linotype" w:hAnsi="Palatino Linotype" w:cs="Times New Roman"/>
          <w:color w:val="auto"/>
        </w:rPr>
        <w:tab/>
        <w:t>5)None of these</w:t>
      </w:r>
      <w:r w:rsidR="00D27016" w:rsidRPr="007D2107">
        <w:rPr>
          <w:rFonts w:ascii="Palatino Linotype" w:hAnsi="Palatino Linotype" w:cs="Times New Roman"/>
          <w:color w:val="auto"/>
        </w:rPr>
        <w:tab/>
      </w:r>
      <w:r w:rsidR="00D27016" w:rsidRPr="007D2107">
        <w:rPr>
          <w:rFonts w:ascii="Palatino Linotype" w:hAnsi="Palatino Linotype" w:cs="Times New Roman"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7D2107">
        <w:rPr>
          <w:rFonts w:ascii="Palatino Linotype" w:eastAsiaTheme="minorEastAsia" w:hAnsi="Palatino Linotype"/>
          <w:color w:val="auto"/>
        </w:rPr>
        <w:t xml:space="preserve">Sonali invests 15% of her monthly salary in insurance policies. She spends 55% of her </w:t>
      </w:r>
      <w:r w:rsidRPr="007D2107">
        <w:rPr>
          <w:rFonts w:ascii="Palatino Linotype" w:eastAsiaTheme="minorEastAsia" w:hAnsi="Palatino Linotype"/>
          <w:color w:val="auto"/>
        </w:rPr>
        <w:br/>
        <w:t xml:space="preserve">monthly salary in shopping and on household expenses. She saves the remaining amount of </w:t>
      </w:r>
      <w:r w:rsidRPr="007D2107">
        <w:rPr>
          <w:rFonts w:ascii="Rupee Foradian" w:eastAsiaTheme="minorEastAsia" w:hAnsi="Rupee Foradian"/>
          <w:color w:val="auto"/>
        </w:rPr>
        <w:t>`</w:t>
      </w:r>
      <w:r w:rsidRPr="007D2107">
        <w:rPr>
          <w:rFonts w:ascii="Palatino Linotype" w:eastAsiaTheme="minorEastAsia" w:hAnsi="Palatino Linotype"/>
          <w:color w:val="auto"/>
        </w:rPr>
        <w:t xml:space="preserve"> 12750. What is Sonali’s monthly income?</w:t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ab/>
        <w:t xml:space="preserve">                                              1) </w:t>
      </w:r>
      <w:r w:rsidRPr="007D2107">
        <w:rPr>
          <w:rFonts w:ascii="Rupee Foradian" w:eastAsiaTheme="minorEastAsia" w:hAnsi="Rupee Foradian"/>
          <w:color w:val="auto"/>
        </w:rPr>
        <w:t>`</w:t>
      </w:r>
      <w:r w:rsidRPr="007D2107">
        <w:rPr>
          <w:rFonts w:ascii="Palatino Linotype" w:eastAsiaTheme="minorEastAsia" w:hAnsi="Palatino Linotype"/>
          <w:color w:val="auto"/>
        </w:rPr>
        <w:t xml:space="preserve"> 42,500</w:t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b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 xml:space="preserve">2) </w:t>
      </w:r>
      <w:r w:rsidRPr="007D2107">
        <w:rPr>
          <w:rFonts w:ascii="Rupee Foradian" w:eastAsiaTheme="minorEastAsia" w:hAnsi="Rupee Foradian"/>
          <w:color w:val="auto"/>
        </w:rPr>
        <w:t>`</w:t>
      </w:r>
      <w:r w:rsidRPr="007D2107">
        <w:rPr>
          <w:rFonts w:ascii="Palatino Linotype" w:eastAsiaTheme="minorEastAsia" w:hAnsi="Palatino Linotype"/>
          <w:color w:val="auto"/>
        </w:rPr>
        <w:t xml:space="preserve"> 38,800</w:t>
      </w:r>
      <w:r w:rsidRPr="007D2107">
        <w:rPr>
          <w:rFonts w:ascii="Palatino Linotype" w:eastAsiaTheme="minorEastAsia" w:hAnsi="Palatino Linotype"/>
          <w:color w:val="auto"/>
        </w:rPr>
        <w:tab/>
        <w:t xml:space="preserve">3) </w:t>
      </w:r>
      <w:r w:rsidRPr="007D2107">
        <w:rPr>
          <w:rFonts w:ascii="Rupee Foradian" w:eastAsiaTheme="minorEastAsia" w:hAnsi="Rupee Foradian"/>
          <w:color w:val="auto"/>
        </w:rPr>
        <w:t>`</w:t>
      </w:r>
      <w:r w:rsidRPr="007D2107">
        <w:rPr>
          <w:rFonts w:ascii="Palatino Linotype" w:eastAsiaTheme="minorEastAsia" w:hAnsi="Palatino Linotype"/>
          <w:color w:val="auto"/>
        </w:rPr>
        <w:t xml:space="preserve"> 40,000</w:t>
      </w:r>
      <w:r w:rsidRPr="007D2107">
        <w:rPr>
          <w:rFonts w:ascii="Palatino Linotype" w:eastAsiaTheme="minorEastAsia" w:hAnsi="Palatino Linotype"/>
          <w:color w:val="auto"/>
        </w:rPr>
        <w:tab/>
        <w:t xml:space="preserve">4) </w:t>
      </w:r>
      <w:r w:rsidRPr="007D2107">
        <w:rPr>
          <w:rFonts w:ascii="Rupee Foradian" w:eastAsiaTheme="minorEastAsia" w:hAnsi="Rupee Foradian"/>
          <w:color w:val="auto"/>
        </w:rPr>
        <w:t>`</w:t>
      </w:r>
      <w:r w:rsidRPr="007D2107">
        <w:rPr>
          <w:rFonts w:ascii="Palatino Linotype" w:eastAsiaTheme="minorEastAsia" w:hAnsi="Palatino Linotype"/>
          <w:color w:val="auto"/>
        </w:rPr>
        <w:t xml:space="preserve"> 35,500</w:t>
      </w:r>
      <w:r w:rsidRPr="007D2107">
        <w:rPr>
          <w:rFonts w:ascii="Palatino Linotype" w:eastAsiaTheme="minorEastAsia" w:hAnsi="Palatino Linotype"/>
          <w:color w:val="auto"/>
        </w:rPr>
        <w:tab/>
        <w:t>5) None of these</w:t>
      </w:r>
      <w:r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br/>
      </w:r>
    </w:p>
    <w:p w:rsidR="00D27016" w:rsidRPr="007D2107" w:rsidRDefault="006B28F4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7D2107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7052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34950</wp:posOffset>
            </wp:positionV>
            <wp:extent cx="552450" cy="476250"/>
            <wp:effectExtent l="19050" t="0" r="0" b="0"/>
            <wp:wrapNone/>
            <wp:docPr id="460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Theme="minorEastAsia" w:hAnsi="Palatino Linotype"/>
          <w:color w:val="auto"/>
        </w:rPr>
        <w:t xml:space="preserve">Gaurav spends 40% of the amount he received from father on hostel expenses, 20% on books and stationery and 50% of the remaining on transport. He saves </w:t>
      </w:r>
      <w:r w:rsidR="00D27016" w:rsidRPr="007D2107">
        <w:rPr>
          <w:rFonts w:ascii="Rupee Foradian" w:eastAsiaTheme="minorEastAsia" w:hAnsi="Rupee Foradian"/>
          <w:color w:val="auto"/>
        </w:rPr>
        <w:t>`</w:t>
      </w:r>
      <w:r w:rsidR="00D27016" w:rsidRPr="007D2107">
        <w:rPr>
          <w:rFonts w:ascii="Palatino Linotype" w:eastAsiaTheme="minorEastAsia" w:hAnsi="Palatino Linotype"/>
          <w:color w:val="auto"/>
        </w:rPr>
        <w:t xml:space="preserve"> 450 which is half the remaining amount after spending on hostel expenses, books and stationery and transport. How much money did he get from his father?</w:t>
      </w:r>
      <w:r w:rsidR="00D2701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ab/>
        <w:t xml:space="preserve">                                           1) </w:t>
      </w:r>
      <w:r w:rsidR="00D27016" w:rsidRPr="007D2107">
        <w:rPr>
          <w:rFonts w:ascii="Rupee Foradian" w:eastAsiaTheme="minorEastAsia" w:hAnsi="Rupee Foradian"/>
          <w:color w:val="auto"/>
        </w:rPr>
        <w:t>`</w:t>
      </w:r>
      <w:r w:rsidR="00D27016" w:rsidRPr="007D2107">
        <w:rPr>
          <w:rFonts w:ascii="Palatino Linotype" w:eastAsiaTheme="minorEastAsia" w:hAnsi="Palatino Linotype"/>
          <w:color w:val="auto"/>
        </w:rPr>
        <w:t xml:space="preserve"> 3000</w:t>
      </w:r>
      <w:r w:rsidR="00D2701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ab/>
        <w:t xml:space="preserve">2) </w:t>
      </w:r>
      <w:r w:rsidR="00D27016" w:rsidRPr="007D2107">
        <w:rPr>
          <w:rFonts w:ascii="Rupee Foradian" w:eastAsiaTheme="minorEastAsia" w:hAnsi="Rupee Foradian"/>
          <w:color w:val="auto"/>
        </w:rPr>
        <w:t>`</w:t>
      </w:r>
      <w:r w:rsidR="00D27016" w:rsidRPr="007D2107">
        <w:rPr>
          <w:rFonts w:ascii="Palatino Linotype" w:eastAsiaTheme="minorEastAsia" w:hAnsi="Palatino Linotype"/>
          <w:color w:val="auto"/>
        </w:rPr>
        <w:t xml:space="preserve"> 6000</w:t>
      </w:r>
      <w:r w:rsidR="00D27016" w:rsidRPr="007D2107">
        <w:rPr>
          <w:rFonts w:ascii="Palatino Linotype" w:eastAsiaTheme="minorEastAsia" w:hAnsi="Palatino Linotype"/>
          <w:color w:val="auto"/>
        </w:rPr>
        <w:tab/>
        <w:t xml:space="preserve">3) </w:t>
      </w:r>
      <w:r w:rsidR="00D27016" w:rsidRPr="007D2107">
        <w:rPr>
          <w:rFonts w:ascii="Rupee Foradian" w:eastAsiaTheme="minorEastAsia" w:hAnsi="Rupee Foradian"/>
          <w:color w:val="auto"/>
        </w:rPr>
        <w:t>`</w:t>
      </w:r>
      <w:r w:rsidR="00D27016" w:rsidRPr="007D2107">
        <w:rPr>
          <w:rFonts w:ascii="Palatino Linotype" w:eastAsiaTheme="minorEastAsia" w:hAnsi="Palatino Linotype"/>
          <w:color w:val="auto"/>
        </w:rPr>
        <w:t xml:space="preserve"> 4500</w:t>
      </w:r>
      <w:r w:rsidR="00D27016" w:rsidRPr="007D2107">
        <w:rPr>
          <w:rFonts w:ascii="Palatino Linotype" w:eastAsiaTheme="minorEastAsia" w:hAnsi="Palatino Linotype"/>
          <w:color w:val="auto"/>
        </w:rPr>
        <w:tab/>
        <w:t xml:space="preserve">4) </w:t>
      </w:r>
      <w:r w:rsidR="00D27016" w:rsidRPr="007D2107">
        <w:rPr>
          <w:rFonts w:ascii="Rupee Foradian" w:eastAsiaTheme="minorEastAsia" w:hAnsi="Rupee Foradian"/>
          <w:color w:val="auto"/>
        </w:rPr>
        <w:t>`</w:t>
      </w:r>
      <w:r w:rsidR="00D27016" w:rsidRPr="007D2107">
        <w:rPr>
          <w:rFonts w:ascii="Palatino Linotype" w:eastAsiaTheme="minorEastAsia" w:hAnsi="Palatino Linotype"/>
          <w:color w:val="auto"/>
        </w:rPr>
        <w:t xml:space="preserve"> 5000</w:t>
      </w:r>
      <w:r w:rsidR="00D27016" w:rsidRPr="007D2107">
        <w:rPr>
          <w:rFonts w:ascii="Palatino Linotype" w:eastAsiaTheme="minorEastAsia" w:hAnsi="Palatino Linotype"/>
          <w:color w:val="auto"/>
        </w:rPr>
        <w:tab/>
        <w:t>5) None of these</w:t>
      </w:r>
      <w:r w:rsidR="00D2701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br/>
      </w:r>
    </w:p>
    <w:p w:rsidR="00D27016" w:rsidRPr="007D2107" w:rsidRDefault="00D27016" w:rsidP="00D27016">
      <w:pPr>
        <w:ind w:left="360"/>
        <w:rPr>
          <w:rFonts w:ascii="Palatino Linotype" w:hAnsi="Palatino Linotype"/>
          <w:b/>
          <w:color w:val="auto"/>
        </w:rPr>
      </w:pPr>
    </w:p>
    <w:p w:rsidR="00D27016" w:rsidRPr="007D2107" w:rsidRDefault="00D27016" w:rsidP="00D27016">
      <w:pPr>
        <w:rPr>
          <w:rFonts w:ascii="Helvetica" w:eastAsiaTheme="minorEastAsia" w:hAnsi="Helvetica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2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Percentage of Percentage</w:t>
      </w:r>
    </w:p>
    <w:p w:rsidR="00D27016" w:rsidRPr="007D2107" w:rsidRDefault="006B28F4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7257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7170</wp:posOffset>
            </wp:positionV>
            <wp:extent cx="552450" cy="476250"/>
            <wp:effectExtent l="19050" t="0" r="0" b="0"/>
            <wp:wrapNone/>
            <wp:docPr id="46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Prerna decided to donate 30% of her monthly income to an orphanage. But on the day of donation, she changed her mind and donated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4200, which is 70% of what she had decided earlier. What should be the actual donation as per her earlier decision?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1)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8000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  <w:t xml:space="preserve">2)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5000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  <w:t xml:space="preserve">3)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6,000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4) Cannot be determined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  <w:t>5) None of these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 xml:space="preserve">Praveen decided to donate 15% of his salary to a charity. On the day of donation he changed his mind and donated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1,896, which was 80% of what he had decided earlier. How much is Praveen’s salary?</w:t>
      </w:r>
    </w:p>
    <w:p w:rsidR="00D27016" w:rsidRPr="007D2107" w:rsidRDefault="00D27016" w:rsidP="00D27016">
      <w:pPr>
        <w:pStyle w:val="ListParagraph"/>
        <w:ind w:left="360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 xml:space="preserve">1)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18,500</w:t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  <w:t xml:space="preserve">2)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10,250</w:t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  <w:t xml:space="preserve">3) </w:t>
      </w:r>
      <w:r w:rsidRPr="007D2107">
        <w:rPr>
          <w:rFonts w:ascii="Rupee Foradian" w:eastAsia="Century Gothic" w:hAnsi="Rupee Foradian" w:cs="Times New Roman"/>
          <w:color w:val="auto"/>
        </w:rPr>
        <w:t>`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15,800                                  4) Cannot be determined  </w:t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ab/>
        <w:t>5) None of these</w:t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6B28F4" w:rsidP="00D2701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/>
          <w:b/>
          <w:noProof/>
          <w:color w:val="auto"/>
        </w:rPr>
        <w:drawing>
          <wp:anchor distT="0" distB="0" distL="114300" distR="114300" simplePos="0" relativeHeight="25167462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3360</wp:posOffset>
            </wp:positionV>
            <wp:extent cx="552450" cy="476250"/>
            <wp:effectExtent l="19050" t="0" r="0" b="0"/>
            <wp:wrapNone/>
            <wp:docPr id="46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EA3C57" w:rsidRPr="007D2107">
        <w:rPr>
          <w:rFonts w:ascii="Palatino Linotype" w:hAnsi="Palatino Linotype"/>
          <w:b/>
          <w:noProof/>
          <w:color w:val="auto"/>
        </w:rPr>
        <w:pict>
          <v:shape id="_x0000_s1040" type="#_x0000_t202" style="position:absolute;left:0;text-align:left;margin-left:-6.6pt;margin-top:-515.85pt;width:48.85pt;height:33.5pt;z-index:251666432;mso-position-horizontal-relative:text;mso-position-vertical-relative:text;mso-width-relative:margin;mso-height-relative:margin" filled="f" stroked="f">
            <v:textbox style="mso-next-textbox:#_x0000_s1040">
              <w:txbxContent>
                <w:p w:rsidR="006B6999" w:rsidRDefault="006B6999" w:rsidP="00D27016">
                  <w:r>
                    <w:rPr>
                      <w:noProof/>
                    </w:rPr>
                    <w:drawing>
                      <wp:inline distT="0" distB="0" distL="0" distR="0">
                        <wp:extent cx="320040" cy="317614"/>
                        <wp:effectExtent l="19050" t="0" r="3810" b="0"/>
                        <wp:docPr id="4012" name="Picture 0" descr="video.bmp"/>
                        <wp:cNvGraphicFramePr>
                          <a:graphicFrameLocks xmlns:a="http://schemas.openxmlformats.org/drawingml/2006/main" noChangeAspect="1"/>
                        </wp:cNvGraphicFramePr>
                        <a:graphic xmlns:a="http://schemas.openxmlformats.org/drawingml/2006/main">
                          <a:graphicData uri="http://schemas.openxmlformats.org/drawingml/2006/picture">
                            <pic:pic xmlns:pic="http://schemas.openxmlformats.org/drawingml/2006/picture">
                              <pic:nvPicPr>
                                <pic:cNvPr id="0" name="video.bmp"/>
                                <pic:cNvPicPr/>
                              </pic:nvPicPr>
                              <pic:blipFill>
                                <a:blip r:embed="rId7"/>
                                <a:stretch>
                                  <a:fillRect/>
                                </a:stretch>
                              </pic:blipFill>
                              <pic:spPr>
                                <a:xfrm>
                                  <a:off x="0" y="0"/>
                                  <a:ext cx="320040" cy="317614"/>
                                </a:xfrm>
                                <a:prstGeom prst="rect">
                                  <a:avLst/>
                                </a:prstGeom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xbxContent>
            </v:textbox>
          </v:shape>
        </w:pict>
      </w:r>
      <w:r w:rsidR="00D27016" w:rsidRPr="007D2107">
        <w:rPr>
          <w:rFonts w:ascii="Palatino Linotype" w:hAnsi="Palatino Linotype" w:cs="Arial"/>
          <w:bCs/>
          <w:color w:val="auto"/>
        </w:rPr>
        <w:t xml:space="preserve">The price of a car is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5, 00,000. It was insured to 90% of its price. The car got completely damaged in an accident and the insurance company paid 80% of the </w:t>
      </w:r>
      <w:r w:rsidR="00D27016" w:rsidRPr="007D2107">
        <w:rPr>
          <w:rFonts w:ascii="Palatino Linotype" w:hAnsi="Palatino Linotype" w:cs="Arial"/>
          <w:bCs/>
          <w:color w:val="auto"/>
        </w:rPr>
        <w:tab/>
        <w:t xml:space="preserve">insured amount. </w:t>
      </w:r>
      <w:r w:rsidR="00230A0B" w:rsidRPr="007D2107">
        <w:rPr>
          <w:rFonts w:ascii="Palatino Linotype" w:hAnsi="Palatino Linotype" w:cs="Arial"/>
          <w:bCs/>
          <w:color w:val="auto"/>
        </w:rPr>
        <w:t>T</w:t>
      </w:r>
      <w:r w:rsidR="00D27016" w:rsidRPr="007D2107">
        <w:rPr>
          <w:rFonts w:ascii="Palatino Linotype" w:hAnsi="Palatino Linotype" w:cs="Arial"/>
          <w:bCs/>
          <w:color w:val="auto"/>
        </w:rPr>
        <w:t>hat is the difference between the price of the car and the amount of insurance received?</w:t>
      </w:r>
      <w:r w:rsidR="00D27016" w:rsidRPr="007D2107">
        <w:rPr>
          <w:rFonts w:ascii="Palatino Linotype" w:hAnsi="Palatino Linotype" w:cs="Arial"/>
          <w:bCs/>
          <w:color w:val="auto"/>
        </w:rPr>
        <w:tab/>
      </w:r>
    </w:p>
    <w:p w:rsidR="00D27016" w:rsidRPr="007D2107" w:rsidRDefault="00D27016" w:rsidP="00D27016">
      <w:pPr>
        <w:pStyle w:val="ListParagraph"/>
        <w:widowControl w:val="0"/>
        <w:autoSpaceDE w:val="0"/>
        <w:autoSpaceDN w:val="0"/>
        <w:adjustRightInd w:val="0"/>
        <w:ind w:left="360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color w:val="auto"/>
        </w:rPr>
        <w:t xml:space="preserve">1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1</w:t>
      </w:r>
      <w:r w:rsidR="00230A0B" w:rsidRPr="007D2107">
        <w:rPr>
          <w:rFonts w:ascii="Palatino Linotype" w:hAnsi="Palatino Linotype" w:cs="Arial"/>
          <w:bCs/>
          <w:color w:val="auto"/>
        </w:rPr>
        <w:t>, 40,000</w:t>
      </w:r>
      <w:r w:rsidRPr="007D2107">
        <w:rPr>
          <w:rFonts w:ascii="Palatino Linotype" w:hAnsi="Palatino Linotype" w:cs="Arial"/>
          <w:bCs/>
          <w:color w:val="auto"/>
        </w:rPr>
        <w:t xml:space="preserve"> 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2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40,000 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3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70,000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4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80,000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5) None of these</w:t>
      </w:r>
      <w:r w:rsidRPr="007D2107">
        <w:rPr>
          <w:rFonts w:ascii="Palatino Linotype" w:hAnsi="Palatino Linotype" w:cs="Arial"/>
          <w:bCs/>
          <w:color w:val="auto"/>
        </w:rPr>
        <w:br/>
      </w:r>
    </w:p>
    <w:p w:rsidR="00D27016" w:rsidRPr="007D2107" w:rsidRDefault="00D27016" w:rsidP="00230A0B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color w:val="auto"/>
        </w:rPr>
        <w:t xml:space="preserve">The price of a car is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325000. It was insured to 85% of its price. The car was 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damaged completely in an accident and the insurance company paid 90% of the insurance. What was the difference between the price of the car and the amount received?</w:t>
      </w:r>
    </w:p>
    <w:p w:rsidR="00D27016" w:rsidRPr="007D2107" w:rsidRDefault="00D27016" w:rsidP="00D27016">
      <w:pPr>
        <w:pStyle w:val="ListParagraph"/>
        <w:widowControl w:val="0"/>
        <w:autoSpaceDE w:val="0"/>
        <w:autoSpaceDN w:val="0"/>
        <w:adjustRightInd w:val="0"/>
        <w:ind w:left="360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color w:val="auto"/>
        </w:rPr>
        <w:t xml:space="preserve">1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32500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2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48750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3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76375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 xml:space="preserve">4) </w:t>
      </w:r>
      <w:r w:rsidRPr="007D2107">
        <w:rPr>
          <w:rFonts w:ascii="Rupee Foradian" w:hAnsi="Rupee Foradian" w:cs="Arial"/>
          <w:bCs/>
          <w:color w:val="auto"/>
        </w:rPr>
        <w:t>`</w:t>
      </w:r>
      <w:r w:rsidRPr="007D2107">
        <w:rPr>
          <w:rFonts w:ascii="Palatino Linotype" w:hAnsi="Palatino Linotype" w:cs="Arial"/>
          <w:bCs/>
          <w:color w:val="auto"/>
        </w:rPr>
        <w:t xml:space="preserve"> 81250</w:t>
      </w:r>
      <w:r w:rsidR="00230A0B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5) None of these</w:t>
      </w:r>
      <w:r w:rsidRPr="007D2107">
        <w:rPr>
          <w:rFonts w:ascii="Palatino Linotype" w:hAnsi="Palatino Linotype" w:cs="Arial"/>
          <w:bCs/>
          <w:color w:val="auto"/>
        </w:rPr>
        <w:br/>
      </w:r>
    </w:p>
    <w:p w:rsidR="00D27016" w:rsidRPr="007D2107" w:rsidRDefault="0025092D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703296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89865</wp:posOffset>
            </wp:positionV>
            <wp:extent cx="552450" cy="476250"/>
            <wp:effectExtent l="19050" t="0" r="0" b="0"/>
            <wp:wrapNone/>
            <wp:docPr id="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15% of 45% of a number is 105.3. What is 24% of that number?</w:t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br/>
      </w:r>
      <w:r w:rsidRPr="007D2107">
        <w:rPr>
          <w:rFonts w:ascii="Palatino Linotype" w:eastAsia="Century Gothic" w:hAnsi="Palatino Linotype" w:cs="Times New Roman"/>
          <w:b/>
          <w:color w:val="auto"/>
        </w:rPr>
        <w:t>[February 28, 2015 @ 24m 17s]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</w:t>
      </w:r>
      <w:r w:rsidRPr="007D2107">
        <w:rPr>
          <w:rFonts w:ascii="Palatino Linotype" w:eastAsia="Century Gothic" w:hAnsi="Palatino Linotype" w:cs="Times New Roman"/>
          <w:color w:val="auto"/>
        </w:rPr>
        <w:br/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1)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385.5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2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374.4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3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39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4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375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</w:p>
    <w:p w:rsidR="00230A0B" w:rsidRPr="007D2107" w:rsidRDefault="00230A0B" w:rsidP="00230A0B">
      <w:pPr>
        <w:pStyle w:val="ListParagraph"/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</w:p>
    <w:p w:rsidR="0025092D" w:rsidRPr="007D2107" w:rsidRDefault="0025092D" w:rsidP="0025092D">
      <w:pPr>
        <w:pStyle w:val="ListParagraph"/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</w:p>
    <w:p w:rsidR="0025092D" w:rsidRPr="007D2107" w:rsidRDefault="0025092D" w:rsidP="0025092D">
      <w:pPr>
        <w:rPr>
          <w:rFonts w:ascii="Palatino Linotype" w:eastAsia="Century Gothic" w:hAnsi="Palatino Linotype" w:cs="Times New Roman"/>
          <w:color w:val="auto"/>
        </w:rPr>
      </w:pPr>
    </w:p>
    <w:p w:rsidR="0025092D" w:rsidRPr="007D2107" w:rsidRDefault="0025092D" w:rsidP="0025092D">
      <w:pPr>
        <w:pStyle w:val="ListParagraph"/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</w:p>
    <w:p w:rsidR="00230A0B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b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>20% of 65% of a number is 130. What is 54% of that number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</w:t>
      </w:r>
      <w:r w:rsidRPr="007D2107">
        <w:rPr>
          <w:rFonts w:ascii="Palatino Linotype" w:eastAsia="Century Gothic" w:hAnsi="Palatino Linotype" w:cs="Times New Roman"/>
          <w:color w:val="auto"/>
        </w:rPr>
        <w:t>1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25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54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26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275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230A0B">
      <w:pPr>
        <w:rPr>
          <w:rFonts w:ascii="Helvetica" w:eastAsia="Century Gothic" w:hAnsi="Helvetica" w:cs="Times New Roman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3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Election Problem</w:t>
      </w:r>
    </w:p>
    <w:p w:rsidR="00D27016" w:rsidRPr="007D2107" w:rsidRDefault="006B28F4" w:rsidP="00230A0B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7667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8120</wp:posOffset>
            </wp:positionV>
            <wp:extent cx="552450" cy="476250"/>
            <wp:effectExtent l="19050" t="0" r="0" b="0"/>
            <wp:wrapNone/>
            <wp:docPr id="46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In an election between two candidates, the winner secured 58% of the total votes cast and wins by a majority of 2400 votes. How many votes did the loser get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1)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63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2) 72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3) 37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4) 44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230A0B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 xml:space="preserve">In an election between two candidates, one gets 72% of the total votes. If the total votes are 8200, by how many votes did the winner win the election? 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1) </w:t>
      </w:r>
      <w:r w:rsidRPr="007D2107">
        <w:rPr>
          <w:rFonts w:ascii="Palatino Linotype" w:eastAsia="Century Gothic" w:hAnsi="Palatino Linotype" w:cs="Times New Roman"/>
          <w:color w:val="auto"/>
        </w:rPr>
        <w:t>1835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 1722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 3608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 4428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6B28F4" w:rsidP="00230A0B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78720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3835</wp:posOffset>
            </wp:positionV>
            <wp:extent cx="552450" cy="476250"/>
            <wp:effectExtent l="19050" t="0" r="0" b="0"/>
            <wp:wrapNone/>
            <wp:docPr id="46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In a college election between two students, 10% of the votes cast are invalid. The winner gets 70% of the valid votes and defeats the loser by 1800 votes. How many votes were totally cast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                          1)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18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2) 72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3) 50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4) 360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tabs>
          <w:tab w:val="left" w:pos="702"/>
        </w:tabs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>In a college election fought between two candidates, one candidate got 55% of the total valid votes. 15% of the votes were invalid. If the total votes were 15,200, what is the number of valid votes the other candidate got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1) </w:t>
      </w:r>
      <w:r w:rsidRPr="007D2107">
        <w:rPr>
          <w:rFonts w:ascii="Palatino Linotype" w:eastAsia="Century Gothic" w:hAnsi="Palatino Linotype" w:cs="Times New Roman"/>
          <w:color w:val="auto"/>
        </w:rPr>
        <w:t>7106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 684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 836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 5814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230A0B">
      <w:pPr>
        <w:tabs>
          <w:tab w:val="left" w:pos="702"/>
        </w:tabs>
        <w:rPr>
          <w:rFonts w:ascii="Helvetica" w:eastAsia="Century Gothic" w:hAnsi="Helvetica" w:cs="Times New Roman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4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Election Problem</w:t>
      </w:r>
    </w:p>
    <w:p w:rsidR="00D27016" w:rsidRPr="007D2107" w:rsidRDefault="006B28F4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80768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10820</wp:posOffset>
            </wp:positionV>
            <wp:extent cx="552450" cy="476250"/>
            <wp:effectExtent l="19050" t="0" r="0" b="0"/>
            <wp:wrapNone/>
            <wp:docPr id="46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In an examination, Ramesh scored 30% less than Suresh and Mahesh scored 20% less than Suresh. Ramesh’s score is what per cent of Mahesh’s score?</w:t>
      </w:r>
    </w:p>
    <w:p w:rsidR="00D27016" w:rsidRPr="007D2107" w:rsidRDefault="00D27016" w:rsidP="00D27016">
      <w:pPr>
        <w:pStyle w:val="ListParagraph"/>
        <w:keepLines/>
        <w:ind w:left="360"/>
        <w:rPr>
          <w:rFonts w:ascii="Palatino Linotype" w:eastAsia="Century Gothic" w:hAnsi="Palatino Linotype" w:cstheme="minorHAnsi"/>
          <w:color w:val="auto"/>
        </w:rPr>
      </w:pPr>
      <w:r w:rsidRPr="007D2107">
        <w:rPr>
          <w:rFonts w:ascii="Palatino Linotype" w:eastAsia="Century Gothic" w:hAnsi="Palatino Linotype" w:cstheme="minorHAnsi"/>
          <w:color w:val="auto"/>
        </w:rPr>
        <w:t>1) 8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2) 7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 xml:space="preserve">3) 40% 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4) 87.5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5) None of these</w:t>
      </w:r>
      <w:r w:rsidRPr="007D2107">
        <w:rPr>
          <w:rFonts w:ascii="Palatino Linotype" w:eastAsia="Century Gothic" w:hAnsi="Palatino Linotype" w:cstheme="minorHAnsi"/>
          <w:color w:val="auto"/>
        </w:rPr>
        <w:br/>
      </w:r>
    </w:p>
    <w:p w:rsidR="0025092D" w:rsidRPr="007D2107" w:rsidRDefault="0025092D" w:rsidP="0025092D">
      <w:pPr>
        <w:pStyle w:val="ListParagraph"/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</w:p>
    <w:p w:rsidR="00230A0B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b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>65 is what % of 50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                            1) </w:t>
      </w:r>
      <w:r w:rsidRPr="007D2107">
        <w:rPr>
          <w:rFonts w:ascii="Palatino Linotype" w:eastAsia="Century Gothic" w:hAnsi="Palatino Linotype" w:cs="Times New Roman"/>
          <w:color w:val="auto"/>
        </w:rPr>
        <w:t>25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24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16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130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230A0B">
      <w:pPr>
        <w:tabs>
          <w:tab w:val="left" w:pos="0"/>
        </w:tabs>
        <w:rPr>
          <w:rFonts w:ascii="Helvetica" w:eastAsia="Century Gothic" w:hAnsi="Helvetica" w:cs="Times New Roman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5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A Is What Percent More/Less than B</w:t>
      </w:r>
    </w:p>
    <w:p w:rsidR="00D27016" w:rsidRPr="007D2107" w:rsidRDefault="006B28F4" w:rsidP="00230A0B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bCs/>
          <w:color w:val="auto"/>
        </w:rPr>
      </w:pPr>
      <w:r w:rsidRPr="007D2107">
        <w:rPr>
          <w:rFonts w:ascii="Palatino Linotype" w:eastAsia="Century Gothic" w:hAnsi="Palatino Linotype" w:cs="Times New Roman"/>
          <w:bCs/>
          <w:noProof/>
          <w:color w:val="auto"/>
        </w:rPr>
        <w:drawing>
          <wp:anchor distT="0" distB="0" distL="114300" distR="114300" simplePos="0" relativeHeight="251682816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17170</wp:posOffset>
            </wp:positionV>
            <wp:extent cx="552450" cy="476250"/>
            <wp:effectExtent l="19050" t="0" r="0" b="0"/>
            <wp:wrapNone/>
            <wp:docPr id="461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If A’s salary is 25% more than B’s salary, then by what per cent is B’s salary less than A’s salary?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  <w:t xml:space="preserve">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  <w:t xml:space="preserve">                         1)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25%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2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20%  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3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16.66%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  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                       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4) Cannot be determined  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5)None of these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br/>
      </w:r>
    </w:p>
    <w:p w:rsidR="00D27016" w:rsidRPr="007D2107" w:rsidRDefault="00D27016" w:rsidP="00D27016">
      <w:pPr>
        <w:pStyle w:val="ListParagraph"/>
        <w:keepLines/>
        <w:numPr>
          <w:ilvl w:val="0"/>
          <w:numId w:val="26"/>
        </w:numPr>
        <w:tabs>
          <w:tab w:val="num" w:pos="540"/>
        </w:tabs>
        <w:spacing w:line="360" w:lineRule="auto"/>
        <w:ind w:left="360"/>
        <w:jc w:val="both"/>
        <w:rPr>
          <w:rFonts w:ascii="Palatino Linotype" w:eastAsia="Century Gothic" w:hAnsi="Palatino Linotype" w:cstheme="minorHAnsi"/>
          <w:color w:val="auto"/>
        </w:rPr>
      </w:pPr>
      <w:r w:rsidRPr="007D2107">
        <w:rPr>
          <w:rFonts w:ascii="Palatino Linotype" w:eastAsia="Times New Roman" w:hAnsi="Palatino Linotype" w:cstheme="minorHAnsi"/>
          <w:color w:val="auto"/>
        </w:rPr>
        <w:t>If Arjun’s salary is 20% more than that of Bheem, then how much percent is Bheem’s salary less than that of Arjun?</w:t>
      </w:r>
      <w:r w:rsidR="00230A0B" w:rsidRPr="007D2107">
        <w:rPr>
          <w:rFonts w:ascii="Palatino Linotype" w:eastAsia="Times New Roman" w:hAnsi="Palatino Linotype" w:cstheme="minorHAnsi"/>
          <w:color w:val="auto"/>
        </w:rPr>
        <w:tab/>
      </w:r>
      <w:r w:rsidR="00230A0B" w:rsidRPr="007D2107">
        <w:rPr>
          <w:rFonts w:ascii="Palatino Linotype" w:eastAsia="Times New Roman" w:hAnsi="Palatino Linotype" w:cstheme="minorHAnsi"/>
          <w:color w:val="auto"/>
        </w:rPr>
        <w:tab/>
      </w:r>
      <w:r w:rsidR="00230A0B" w:rsidRPr="007D2107">
        <w:rPr>
          <w:rFonts w:ascii="Palatino Linotype" w:eastAsia="Times New Roman" w:hAnsi="Palatino Linotype" w:cstheme="minorHAnsi"/>
          <w:color w:val="auto"/>
        </w:rPr>
        <w:tab/>
        <w:t xml:space="preserve">                                                                                                                 </w:t>
      </w:r>
      <w:r w:rsidRPr="007D2107">
        <w:rPr>
          <w:rFonts w:ascii="Palatino Linotype" w:eastAsia="Century Gothic" w:hAnsi="Palatino Linotype" w:cstheme="minorHAnsi"/>
          <w:color w:val="auto"/>
        </w:rPr>
        <w:t>1) 16.66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2) 2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3) 4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4) 1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Pr="007D2107">
        <w:rPr>
          <w:rFonts w:ascii="Palatino Linotype" w:eastAsia="Century Gothic" w:hAnsi="Palatino Linotype" w:cstheme="minorHAnsi"/>
          <w:color w:val="auto"/>
        </w:rPr>
        <w:br/>
      </w:r>
    </w:p>
    <w:p w:rsidR="00D27016" w:rsidRPr="007D2107" w:rsidRDefault="006B28F4" w:rsidP="00D27016">
      <w:pPr>
        <w:pStyle w:val="ListParagraph"/>
        <w:keepLines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theme="minorHAnsi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8486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44475</wp:posOffset>
            </wp:positionV>
            <wp:extent cx="552450" cy="476250"/>
            <wp:effectExtent l="19050" t="0" r="0" b="0"/>
            <wp:wrapNone/>
            <wp:docPr id="461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The 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>sale of Company N is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40% less than that of Compa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>ny T. Then by what per cent is the sale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of company T more than that of N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</w:t>
      </w:r>
      <w:r w:rsidR="00D27016" w:rsidRPr="007D2107">
        <w:rPr>
          <w:rFonts w:ascii="Palatino Linotype" w:eastAsia="Century Gothic" w:hAnsi="Palatino Linotype" w:cstheme="minorHAnsi"/>
          <w:color w:val="auto"/>
        </w:rPr>
        <w:t>1) 66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2) 2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  <w:t>3) 4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4) 10%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5) None of these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br/>
      </w:r>
    </w:p>
    <w:p w:rsidR="00230A0B" w:rsidRPr="007D2107" w:rsidRDefault="00D27016" w:rsidP="00230A0B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bCs/>
          <w:color w:val="auto"/>
        </w:rPr>
      </w:pPr>
      <w:r w:rsidRPr="007D2107">
        <w:rPr>
          <w:rFonts w:ascii="Palatino Linotype" w:eastAsia="Century Gothic" w:hAnsi="Palatino Linotype" w:cs="Times New Roman"/>
          <w:bCs/>
          <w:color w:val="auto"/>
        </w:rPr>
        <w:t>If A’s salary is 25% less than B’s salary, then B’s salary is what % more than A’s salary?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  <w:t xml:space="preserve"> 1)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 xml:space="preserve">Cannot be determined         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2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 xml:space="preserve">21      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3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 xml:space="preserve">33.33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 xml:space="preserve">    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                                  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>4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25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5)</w:t>
      </w:r>
      <w:r w:rsidR="00230A0B" w:rsidRPr="007D2107">
        <w:rPr>
          <w:rFonts w:ascii="Palatino Linotype" w:eastAsia="Century Gothic" w:hAnsi="Palatino Linotype" w:cs="Times New Roman"/>
          <w:bCs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>20</w:t>
      </w:r>
      <w:r w:rsidRPr="007D2107">
        <w:rPr>
          <w:rFonts w:ascii="Palatino Linotype" w:eastAsia="Century Gothic" w:hAnsi="Palatino Linotype" w:cs="Times New Roman"/>
          <w:color w:val="auto"/>
        </w:rPr>
        <w:t xml:space="preserve"> </w:t>
      </w:r>
    </w:p>
    <w:p w:rsidR="00230A0B" w:rsidRPr="007D2107" w:rsidRDefault="00230A0B" w:rsidP="00230A0B">
      <w:pPr>
        <w:pStyle w:val="ListParagraph"/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</w:p>
    <w:p w:rsidR="00D27016" w:rsidRPr="007D2107" w:rsidRDefault="00D27016" w:rsidP="00230A0B">
      <w:pPr>
        <w:pStyle w:val="ListParagraph"/>
        <w:spacing w:line="360" w:lineRule="auto"/>
        <w:ind w:left="0"/>
        <w:jc w:val="both"/>
        <w:rPr>
          <w:rFonts w:ascii="Helvetica" w:eastAsia="Century Gothic" w:hAnsi="Helvetica" w:cs="Times New Roman"/>
          <w:bCs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6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Percentage Change</w:t>
      </w:r>
      <w:r w:rsidRPr="007D2107">
        <w:rPr>
          <w:rFonts w:ascii="Helvetica" w:eastAsia="Century Gothic" w:hAnsi="Helvetica" w:cs="Times New Roman"/>
          <w:color w:val="auto"/>
          <w:sz w:val="24"/>
          <w:szCs w:val="24"/>
        </w:rPr>
        <w:t xml:space="preserve"> </w:t>
      </w:r>
    </w:p>
    <w:p w:rsidR="00D27016" w:rsidRPr="007D2107" w:rsidRDefault="006B28F4" w:rsidP="00D27016">
      <w:pPr>
        <w:pStyle w:val="ListParagraph"/>
        <w:keepLines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theme="minorHAnsi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8691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6215</wp:posOffset>
            </wp:positionV>
            <wp:extent cx="552450" cy="476250"/>
            <wp:effectExtent l="19050" t="0" r="0" b="0"/>
            <wp:wrapNone/>
            <wp:docPr id="461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The profit made by a company in the present year is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15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>, 00,000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. Two years ago, the profit made by the same company was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24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>, 00,000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. What is the percentage change in the profit made by the company?</w:t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</w:r>
      <w:r w:rsidR="00230A0B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                       </w:t>
      </w:r>
      <w:r w:rsidR="00D27016" w:rsidRPr="007D2107">
        <w:rPr>
          <w:rFonts w:ascii="Palatino Linotype" w:eastAsia="Century Gothic" w:hAnsi="Palatino Linotype" w:cstheme="minorHAnsi"/>
          <w:color w:val="auto"/>
        </w:rPr>
        <w:t>1) 66.66%</w:t>
      </w:r>
      <w:r w:rsidR="00D27016" w:rsidRPr="007D2107">
        <w:rPr>
          <w:rFonts w:ascii="Palatino Linotype" w:eastAsia="Century Gothic" w:hAnsi="Palatino Linotype" w:cstheme="minorHAnsi"/>
          <w:b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inc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2) 66.66%</w:t>
      </w:r>
      <w:r w:rsidR="00230A0B" w:rsidRPr="007D2107">
        <w:rPr>
          <w:rFonts w:ascii="Palatino Linotype" w:eastAsia="Century Gothic" w:hAnsi="Palatino Linotype" w:cstheme="minorHAnsi"/>
          <w:b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theme="minorHAnsi"/>
          <w:color w:val="auto"/>
        </w:rPr>
        <w:t>dec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3) 37.5% inc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4) 37.5% dec</w:t>
      </w:r>
      <w:r w:rsidR="00230A0B" w:rsidRPr="007D2107">
        <w:rPr>
          <w:rFonts w:ascii="Palatino Linotype" w:eastAsia="Century Gothic" w:hAnsi="Palatino Linotype" w:cstheme="minorHAnsi"/>
          <w:color w:val="auto"/>
        </w:rPr>
        <w:tab/>
      </w:r>
      <w:r w:rsidR="00D27016" w:rsidRPr="007D2107">
        <w:rPr>
          <w:rFonts w:ascii="Palatino Linotype" w:eastAsia="Century Gothic" w:hAnsi="Palatino Linotype" w:cstheme="minorHAnsi"/>
          <w:color w:val="auto"/>
        </w:rPr>
        <w:t>5) None of these</w:t>
      </w:r>
    </w:p>
    <w:p w:rsidR="00D27016" w:rsidRPr="007D2107" w:rsidRDefault="00D27016" w:rsidP="00D27016">
      <w:pPr>
        <w:pStyle w:val="ListParagraph"/>
        <w:keepLines/>
        <w:ind w:left="360"/>
        <w:jc w:val="both"/>
        <w:rPr>
          <w:rFonts w:ascii="Palatino Linotype" w:eastAsia="Century Gothic" w:hAnsi="Palatino Linotype" w:cstheme="minorHAnsi"/>
          <w:color w:val="auto"/>
        </w:rPr>
      </w:pPr>
    </w:p>
    <w:p w:rsidR="00230A0B" w:rsidRPr="007D2107" w:rsidRDefault="00230A0B" w:rsidP="00D27016">
      <w:pPr>
        <w:pStyle w:val="ListParagraph"/>
        <w:keepLines/>
        <w:ind w:left="360"/>
        <w:jc w:val="both"/>
        <w:rPr>
          <w:rFonts w:ascii="Palatino Linotype" w:eastAsia="Century Gothic" w:hAnsi="Palatino Linotype" w:cstheme="minorHAnsi"/>
          <w:color w:val="auto"/>
        </w:rPr>
      </w:pPr>
    </w:p>
    <w:p w:rsidR="00230A0B" w:rsidRPr="007D2107" w:rsidRDefault="00230A0B" w:rsidP="00D27016">
      <w:pPr>
        <w:keepLines/>
        <w:ind w:left="360"/>
        <w:jc w:val="both"/>
        <w:rPr>
          <w:rFonts w:ascii="Palatino Linotype" w:hAnsi="Palatino Linotype"/>
          <w:b/>
          <w:color w:val="auto"/>
        </w:rPr>
      </w:pPr>
    </w:p>
    <w:p w:rsidR="00D27016" w:rsidRPr="007D2107" w:rsidRDefault="00D27016" w:rsidP="00230A0B">
      <w:pPr>
        <w:keepLines/>
        <w:jc w:val="both"/>
        <w:rPr>
          <w:rFonts w:ascii="Helvetica" w:eastAsia="Century Gothic" w:hAnsi="Helvetica" w:cstheme="minorHAnsi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7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Effective Percentage Change</w:t>
      </w:r>
    </w:p>
    <w:p w:rsidR="00D27016" w:rsidRPr="007D2107" w:rsidRDefault="006B28F4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8896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17170</wp:posOffset>
            </wp:positionV>
            <wp:extent cx="552450" cy="476250"/>
            <wp:effectExtent l="19050" t="0" r="0" b="0"/>
            <wp:wrapNone/>
            <wp:docPr id="461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The length of a rectangle increased by 40% and its breadth increased by 20%. What will be the percentage change in the area of the rectangle?</w:t>
      </w:r>
      <w:r w:rsidR="00D27016" w:rsidRPr="007D2107">
        <w:rPr>
          <w:rFonts w:ascii="Palatino Linotype" w:hAnsi="Palatino Linotype"/>
          <w:noProof/>
          <w:color w:val="auto"/>
        </w:rPr>
        <w:t xml:space="preserve">         </w:t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230A0B" w:rsidRPr="007D2107">
        <w:rPr>
          <w:rFonts w:ascii="Palatino Linotype" w:hAnsi="Palatino Linotype"/>
          <w:noProof/>
          <w:color w:val="auto"/>
        </w:rPr>
        <w:tab/>
        <w:t xml:space="preserve">                            1) 50% </w:t>
      </w:r>
      <w:r w:rsidR="00D27016" w:rsidRPr="007D2107">
        <w:rPr>
          <w:rFonts w:ascii="Palatino Linotype" w:hAnsi="Palatino Linotype"/>
          <w:noProof/>
          <w:color w:val="auto"/>
        </w:rPr>
        <w:t>inc</w:t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2)10% inc</w:t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3) 44% inc</w:t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4) 68% inc</w:t>
      </w:r>
      <w:r w:rsidR="00230A0B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5) None of these</w:t>
      </w:r>
    </w:p>
    <w:p w:rsidR="00230A0B" w:rsidRPr="007D2107" w:rsidRDefault="00230A0B" w:rsidP="00230A0B">
      <w:pPr>
        <w:pStyle w:val="ListParagraph"/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</w:p>
    <w:p w:rsidR="00D27016" w:rsidRPr="007D2107" w:rsidRDefault="0025092D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bCs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70534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6850</wp:posOffset>
            </wp:positionV>
            <wp:extent cx="552450" cy="476250"/>
            <wp:effectExtent l="19050" t="0" r="0" b="0"/>
            <wp:wrapNone/>
            <wp:docPr id="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The population of a town was 48600. It increased by 25% in the first year and decreased by 8% in the second year. What will be the population of the town at the end of two years?</w:t>
      </w:r>
      <w:r w:rsidRPr="007D2107">
        <w:rPr>
          <w:rFonts w:ascii="Palatino Linotype" w:eastAsia="Century Gothic" w:hAnsi="Palatino Linotype" w:cs="Times New Roman"/>
          <w:color w:val="auto"/>
        </w:rPr>
        <w:br/>
      </w:r>
      <w:r w:rsidRPr="007D2107">
        <w:rPr>
          <w:rFonts w:ascii="Palatino Linotype" w:eastAsia="Century Gothic" w:hAnsi="Palatino Linotype" w:cs="Times New Roman"/>
          <w:b/>
          <w:color w:val="auto"/>
        </w:rPr>
        <w:t>[July 12, 2014 @ 44m 49s]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  <w:t xml:space="preserve">      </w:t>
      </w:r>
      <w:r w:rsidRPr="007D2107">
        <w:rPr>
          <w:rFonts w:ascii="Palatino Linotype" w:eastAsia="Century Gothic" w:hAnsi="Palatino Linotype" w:cs="Times New Roman"/>
          <w:color w:val="auto"/>
        </w:rPr>
        <w:br/>
      </w:r>
      <w:r w:rsidR="009744A6" w:rsidRPr="007D2107">
        <w:rPr>
          <w:rFonts w:ascii="Palatino Linotype" w:eastAsia="Century Gothic" w:hAnsi="Palatino Linotype" w:cs="Times New Roman"/>
          <w:color w:val="auto"/>
        </w:rPr>
        <w:t xml:space="preserve">1)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6561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2) 5558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3) 6075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4) 6485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5)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None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of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these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/>
          <w:bCs/>
          <w:color w:val="auto"/>
        </w:rPr>
        <w:br/>
      </w:r>
    </w:p>
    <w:p w:rsidR="00D27016" w:rsidRPr="007D2107" w:rsidRDefault="006B28F4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bCs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91008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32410</wp:posOffset>
            </wp:positionV>
            <wp:extent cx="552450" cy="476250"/>
            <wp:effectExtent l="19050" t="0" r="0" b="0"/>
            <wp:wrapNone/>
            <wp:docPr id="4619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The revenue of a shop in the month of March was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40,000. In the month of April, the shopkeeper announced a discount of 20% and hence his sales went up by 20%. What will be the revenue in the month of April?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1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40,0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2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50,0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3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38,4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4) </w:t>
      </w:r>
      <w:r w:rsidR="00D27016" w:rsidRPr="007D2107">
        <w:rPr>
          <w:rFonts w:ascii="Rupee Foradian" w:hAnsi="Rupee Foradian" w:cs="Arial"/>
          <w:bCs/>
          <w:color w:val="auto"/>
        </w:rPr>
        <w:t>`</w:t>
      </w:r>
      <w:r w:rsidR="00D27016" w:rsidRPr="007D2107">
        <w:rPr>
          <w:rFonts w:ascii="Palatino Linotype" w:hAnsi="Palatino Linotype" w:cs="Arial"/>
          <w:bCs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64,8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5)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 xml:space="preserve">None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of </w:t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t>these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bCs/>
          <w:color w:val="auto"/>
        </w:rPr>
        <w:br/>
      </w:r>
    </w:p>
    <w:p w:rsidR="00D27016" w:rsidRPr="007D2107" w:rsidRDefault="00D27016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t>When the cost of petroleum increases by 40%, a man reduces his annual consumption by 20%. Find the percentage change in his annual expenditure on petroleum.</w:t>
      </w:r>
      <w:r w:rsidR="009744A6" w:rsidRPr="007D2107">
        <w:rPr>
          <w:rFonts w:ascii="Palatino Linotype" w:hAnsi="Palatino Linotype"/>
          <w:noProof/>
          <w:color w:val="auto"/>
        </w:rPr>
        <w:t xml:space="preserve">  </w:t>
      </w:r>
      <w:r w:rsidR="009744A6" w:rsidRPr="007D2107">
        <w:rPr>
          <w:rFonts w:ascii="Palatino Linotype" w:hAnsi="Palatino Linotype"/>
          <w:noProof/>
          <w:color w:val="auto"/>
        </w:rPr>
        <w:tab/>
        <w:t xml:space="preserve">                                        1)  </w:t>
      </w:r>
      <w:r w:rsidRPr="007D2107">
        <w:rPr>
          <w:rFonts w:ascii="Palatino Linotype" w:hAnsi="Palatino Linotype"/>
          <w:noProof/>
          <w:color w:val="auto"/>
        </w:rPr>
        <w:t>20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Pr="007D2107">
        <w:rPr>
          <w:rFonts w:ascii="Palatino Linotype" w:hAnsi="Palatino Linotype"/>
          <w:noProof/>
          <w:color w:val="auto"/>
        </w:rPr>
        <w:t>2)</w:t>
      </w:r>
      <w:r w:rsidR="009744A6" w:rsidRPr="007D2107">
        <w:rPr>
          <w:rFonts w:ascii="Palatino Linotype" w:hAnsi="Palatino Linotype"/>
          <w:noProof/>
          <w:color w:val="auto"/>
        </w:rPr>
        <w:t xml:space="preserve"> </w:t>
      </w:r>
      <w:r w:rsidRPr="007D2107">
        <w:rPr>
          <w:rFonts w:ascii="Palatino Linotype" w:hAnsi="Palatino Linotype"/>
          <w:noProof/>
          <w:color w:val="auto"/>
        </w:rPr>
        <w:t>16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Pr="007D2107">
        <w:rPr>
          <w:rFonts w:ascii="Palatino Linotype" w:hAnsi="Palatino Linotype"/>
          <w:noProof/>
          <w:color w:val="auto"/>
        </w:rPr>
        <w:t>3) 12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Pr="007D2107">
        <w:rPr>
          <w:rFonts w:ascii="Palatino Linotype" w:hAnsi="Palatino Linotype"/>
          <w:noProof/>
          <w:color w:val="auto"/>
        </w:rPr>
        <w:t xml:space="preserve">4) 40% 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Pr="007D2107">
        <w:rPr>
          <w:rFonts w:ascii="Palatino Linotype" w:hAnsi="Palatino Linotype"/>
          <w:noProof/>
          <w:color w:val="auto"/>
        </w:rPr>
        <w:t>5) None of these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Pr="007D2107">
        <w:rPr>
          <w:rFonts w:ascii="Palatino Linotype" w:hAnsi="Palatino Linotype"/>
          <w:noProof/>
          <w:color w:val="auto"/>
        </w:rPr>
        <w:br/>
      </w:r>
    </w:p>
    <w:p w:rsidR="00D27016" w:rsidRPr="007D2107" w:rsidRDefault="006B28F4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/>
          <w:noProof/>
          <w:color w:val="auto"/>
        </w:rPr>
      </w:pPr>
      <w:r w:rsidRPr="007D2107">
        <w:rPr>
          <w:rFonts w:ascii="Palatino Linotype" w:hAnsi="Palatino Linotype" w:cs="Times New Roman"/>
          <w:noProof/>
          <w:color w:val="auto"/>
        </w:rPr>
        <w:drawing>
          <wp:anchor distT="0" distB="0" distL="114300" distR="114300" simplePos="0" relativeHeight="251693056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2565</wp:posOffset>
            </wp:positionV>
            <wp:extent cx="552450" cy="476250"/>
            <wp:effectExtent l="19050" t="0" r="0" b="0"/>
            <wp:wrapNone/>
            <wp:docPr id="462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hAnsi="Palatino Linotype" w:cs="Times New Roman"/>
          <w:color w:val="auto"/>
        </w:rPr>
        <w:t>The price of sugar increased by 25%. What should be the percentage decrease in the consumption of sugar by a family, such that their expenditure on sugar remains the same?</w:t>
      </w:r>
      <w:r w:rsidR="009744A6" w:rsidRPr="007D2107">
        <w:rPr>
          <w:rFonts w:ascii="Palatino Linotype" w:hAnsi="Palatino Linotype" w:cs="Times New Roman"/>
          <w:color w:val="auto"/>
        </w:rPr>
        <w:tab/>
        <w:t xml:space="preserve"> 1) </w:t>
      </w:r>
      <w:r w:rsidR="00D27016" w:rsidRPr="007D2107">
        <w:rPr>
          <w:rFonts w:ascii="Palatino Linotype" w:hAnsi="Palatino Linotype"/>
          <w:noProof/>
          <w:color w:val="auto"/>
        </w:rPr>
        <w:t>20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2)</w:t>
      </w:r>
      <w:r w:rsidR="009744A6" w:rsidRPr="007D2107">
        <w:rPr>
          <w:rFonts w:ascii="Palatino Linotype" w:hAnsi="Palatino Linotype"/>
          <w:noProof/>
          <w:color w:val="auto"/>
        </w:rPr>
        <w:t xml:space="preserve"> </w:t>
      </w:r>
      <w:r w:rsidR="00D27016" w:rsidRPr="007D2107">
        <w:rPr>
          <w:rFonts w:ascii="Palatino Linotype" w:hAnsi="Palatino Linotype"/>
          <w:noProof/>
          <w:color w:val="auto"/>
        </w:rPr>
        <w:t>16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3) 12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4) 40%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t>5) None of these</w:t>
      </w:r>
      <w:r w:rsidR="009744A6" w:rsidRPr="007D2107">
        <w:rPr>
          <w:rFonts w:ascii="Palatino Linotype" w:hAnsi="Palatino Linotype"/>
          <w:noProof/>
          <w:color w:val="auto"/>
        </w:rPr>
        <w:tab/>
      </w:r>
      <w:r w:rsidR="00D27016" w:rsidRPr="007D2107">
        <w:rPr>
          <w:rFonts w:ascii="Palatino Linotype" w:hAnsi="Palatino Linotype"/>
          <w:noProof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  <w:r w:rsidRPr="007D2107">
        <w:rPr>
          <w:rFonts w:ascii="Palatino Linotype" w:hAnsi="Palatino Linotype" w:cs="Times New Roman"/>
          <w:color w:val="auto"/>
        </w:rPr>
        <w:t>If the cost of coriander sold is increased by 33.33%. What should be the % decrease in consumption to keep expenditure same?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  <w:t xml:space="preserve">                            </w:t>
      </w:r>
      <w:r w:rsidRPr="007D2107">
        <w:rPr>
          <w:rFonts w:ascii="Palatino Linotype" w:hAnsi="Palatino Linotype" w:cs="Times New Roman"/>
          <w:color w:val="auto"/>
        </w:rPr>
        <w:t>1)</w:t>
      </w:r>
      <w:r w:rsidR="009744A6" w:rsidRPr="007D2107">
        <w:rPr>
          <w:rFonts w:ascii="Palatino Linotype" w:hAnsi="Palatino Linotype" w:cs="Times New Roman"/>
          <w:color w:val="auto"/>
        </w:rPr>
        <w:t xml:space="preserve"> </w:t>
      </w:r>
      <w:r w:rsidRPr="007D2107">
        <w:rPr>
          <w:rFonts w:ascii="Palatino Linotype" w:hAnsi="Palatino Linotype" w:cs="Times New Roman"/>
          <w:color w:val="auto"/>
        </w:rPr>
        <w:t>29%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>2)</w:t>
      </w:r>
      <w:r w:rsidR="009744A6" w:rsidRPr="007D2107">
        <w:rPr>
          <w:rFonts w:ascii="Palatino Linotype" w:hAnsi="Palatino Linotype" w:cs="Times New Roman"/>
          <w:color w:val="auto"/>
        </w:rPr>
        <w:t xml:space="preserve"> </w:t>
      </w:r>
      <w:r w:rsidRPr="007D2107">
        <w:rPr>
          <w:rFonts w:ascii="Palatino Linotype" w:hAnsi="Palatino Linotype" w:cs="Times New Roman"/>
          <w:color w:val="auto"/>
        </w:rPr>
        <w:t>25%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>3)</w:t>
      </w:r>
      <w:r w:rsidR="009744A6" w:rsidRPr="007D2107">
        <w:rPr>
          <w:rFonts w:ascii="Palatino Linotype" w:hAnsi="Palatino Linotype" w:cs="Times New Roman"/>
          <w:color w:val="auto"/>
        </w:rPr>
        <w:t xml:space="preserve"> </w:t>
      </w:r>
      <w:r w:rsidRPr="007D2107">
        <w:rPr>
          <w:rFonts w:ascii="Palatino Linotype" w:hAnsi="Palatino Linotype" w:cs="Times New Roman"/>
          <w:color w:val="auto"/>
        </w:rPr>
        <w:t>30%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>4)</w:t>
      </w:r>
      <w:r w:rsidR="009744A6" w:rsidRPr="007D2107">
        <w:rPr>
          <w:rFonts w:ascii="Palatino Linotype" w:hAnsi="Palatino Linotype" w:cs="Times New Roman"/>
          <w:color w:val="auto"/>
        </w:rPr>
        <w:t xml:space="preserve"> </w:t>
      </w:r>
      <w:r w:rsidRPr="007D2107">
        <w:rPr>
          <w:rFonts w:ascii="Palatino Linotype" w:hAnsi="Palatino Linotype" w:cs="Times New Roman"/>
          <w:color w:val="auto"/>
        </w:rPr>
        <w:t>25%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t>5)</w:t>
      </w:r>
      <w:r w:rsidR="009744A6" w:rsidRPr="007D2107">
        <w:rPr>
          <w:rFonts w:ascii="Palatino Linotype" w:hAnsi="Palatino Linotype" w:cs="Times New Roman"/>
          <w:color w:val="auto"/>
        </w:rPr>
        <w:t xml:space="preserve"> </w:t>
      </w:r>
      <w:r w:rsidRPr="007D2107">
        <w:rPr>
          <w:rFonts w:ascii="Palatino Linotype" w:hAnsi="Palatino Linotype" w:cs="Times New Roman"/>
          <w:color w:val="auto"/>
        </w:rPr>
        <w:t>None of these</w:t>
      </w:r>
      <w:r w:rsidR="009744A6" w:rsidRPr="007D2107">
        <w:rPr>
          <w:rFonts w:ascii="Palatino Linotype" w:hAnsi="Palatino Linotype" w:cs="Times New Roman"/>
          <w:color w:val="auto"/>
        </w:rPr>
        <w:tab/>
      </w:r>
      <w:r w:rsidRPr="007D2107">
        <w:rPr>
          <w:rFonts w:ascii="Palatino Linotype" w:hAnsi="Palatino Linotype" w:cs="Times New Roman"/>
          <w:color w:val="auto"/>
        </w:rPr>
        <w:br/>
      </w:r>
    </w:p>
    <w:p w:rsidR="009744A6" w:rsidRPr="007D2107" w:rsidRDefault="009744A6" w:rsidP="009744A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9744A6" w:rsidRPr="007D2107" w:rsidRDefault="009744A6" w:rsidP="009744A6">
      <w:pPr>
        <w:pStyle w:val="ListParagraph"/>
        <w:spacing w:line="360" w:lineRule="auto"/>
        <w:ind w:left="360"/>
        <w:jc w:val="both"/>
        <w:rPr>
          <w:rFonts w:ascii="Palatino Linotype" w:hAnsi="Palatino Linotype" w:cs="Times New Roman"/>
          <w:color w:val="auto"/>
        </w:rPr>
      </w:pPr>
    </w:p>
    <w:p w:rsidR="00D27016" w:rsidRPr="007D2107" w:rsidRDefault="00D27016" w:rsidP="009744A6">
      <w:pPr>
        <w:jc w:val="both"/>
        <w:rPr>
          <w:rFonts w:ascii="Helvetica" w:hAnsi="Helvetica" w:cs="Times New Roman"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>Model 8</w:t>
      </w:r>
      <w:r w:rsidR="006B28F4" w:rsidRPr="007D2107">
        <w:rPr>
          <w:rFonts w:ascii="Helvetica" w:hAnsi="Helvetica"/>
          <w:b/>
          <w:color w:val="auto"/>
          <w:sz w:val="24"/>
          <w:szCs w:val="24"/>
        </w:rPr>
        <w:t>: Miscellaneous</w:t>
      </w:r>
    </w:p>
    <w:p w:rsidR="00D27016" w:rsidRPr="007D2107" w:rsidRDefault="006B28F4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7D2107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95104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208280</wp:posOffset>
            </wp:positionV>
            <wp:extent cx="552450" cy="476250"/>
            <wp:effectExtent l="19050" t="0" r="0" b="0"/>
            <wp:wrapNone/>
            <wp:docPr id="462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Theme="minorEastAsia" w:hAnsi="Palatino Linotype"/>
          <w:color w:val="auto"/>
        </w:rPr>
        <w:t>A student has to secure 40% marks to pass an examination. He secured 75 marks and was declared FAIL 45 marks. Find the maximum marks set for the examination.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  <w:t xml:space="preserve">                         1) </w:t>
      </w:r>
      <w:r w:rsidR="00D27016" w:rsidRPr="007D2107">
        <w:rPr>
          <w:rFonts w:ascii="Palatino Linotype" w:eastAsiaTheme="minorEastAsia" w:hAnsi="Palatino Linotype"/>
          <w:color w:val="auto"/>
        </w:rPr>
        <w:t>6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2) 2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3) 1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4) 3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5) None of these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br/>
      </w:r>
    </w:p>
    <w:p w:rsidR="00D27016" w:rsidRPr="007D2107" w:rsidRDefault="0025092D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707392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8120</wp:posOffset>
            </wp:positionV>
            <wp:extent cx="552450" cy="476250"/>
            <wp:effectExtent l="19050" t="0" r="0" b="0"/>
            <wp:wrapNone/>
            <wp:docPr id="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In an examination, the cut off mark is 40% and a student is declared to be failed by 4 marks when he scored 38%. What is the maximum score a student can get in this exam?</w:t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  <w:r w:rsidRPr="007D2107">
        <w:rPr>
          <w:rFonts w:ascii="Palatino Linotype" w:eastAsia="Century Gothic" w:hAnsi="Palatino Linotype" w:cs="Times New Roman"/>
          <w:b/>
          <w:color w:val="auto"/>
        </w:rPr>
        <w:t>[January 31, 2015 @ 49m 50s]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</w:t>
      </w:r>
      <w:r w:rsidRPr="007D2107">
        <w:rPr>
          <w:rFonts w:ascii="Palatino Linotype" w:eastAsia="Century Gothic" w:hAnsi="Palatino Linotype" w:cs="Times New Roman"/>
          <w:color w:val="auto"/>
        </w:rPr>
        <w:br/>
      </w:r>
      <w:r w:rsidR="00D27016" w:rsidRPr="007D2107">
        <w:rPr>
          <w:rFonts w:ascii="Palatino Linotype" w:eastAsia="Century Gothic" w:hAnsi="Palatino Linotype" w:cs="Times New Roman"/>
          <w:color w:val="auto"/>
        </w:rPr>
        <w:t>1) 1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2) 3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3) 4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4) 200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9744A6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7D2107">
        <w:rPr>
          <w:rFonts w:ascii="Palatino Linotype" w:eastAsiaTheme="minorEastAsia" w:hAnsi="Palatino Linotype"/>
          <w:color w:val="auto"/>
        </w:rPr>
        <w:t>A student has to secure 30% marks to get through. If he gets 40 marks and fails by 20 marks, find the maximum marks set for the examination.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  <w:t xml:space="preserve">                                                  1) </w:t>
      </w:r>
      <w:r w:rsidRPr="007D2107">
        <w:rPr>
          <w:rFonts w:ascii="Palatino Linotype" w:eastAsiaTheme="minorEastAsia" w:hAnsi="Palatino Linotype"/>
          <w:color w:val="auto"/>
        </w:rPr>
        <w:t>6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>2) 2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>3) 1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  <w:t>4) 3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t>5) None of these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Pr="007D2107">
        <w:rPr>
          <w:rFonts w:ascii="Palatino Linotype" w:eastAsiaTheme="minorEastAsia" w:hAnsi="Palatino Linotype"/>
          <w:color w:val="auto"/>
        </w:rPr>
        <w:br/>
      </w:r>
    </w:p>
    <w:p w:rsidR="00D27016" w:rsidRPr="007D2107" w:rsidRDefault="006B28F4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Theme="minorEastAsia" w:hAnsi="Palatino Linotype"/>
          <w:color w:val="auto"/>
        </w:rPr>
      </w:pPr>
      <w:r w:rsidRPr="007D2107">
        <w:rPr>
          <w:rFonts w:ascii="Palatino Linotype" w:eastAsiaTheme="minorEastAsia" w:hAnsi="Palatino Linotype"/>
          <w:noProof/>
          <w:color w:val="auto"/>
        </w:rPr>
        <w:drawing>
          <wp:anchor distT="0" distB="0" distL="114300" distR="114300" simplePos="0" relativeHeight="251697152" behindDoc="0" locked="0" layoutInCell="1" allowOverlap="1">
            <wp:simplePos x="0" y="0"/>
            <wp:positionH relativeFrom="column">
              <wp:posOffset>-342900</wp:posOffset>
            </wp:positionH>
            <wp:positionV relativeFrom="paragraph">
              <wp:posOffset>197485</wp:posOffset>
            </wp:positionV>
            <wp:extent cx="552450" cy="476250"/>
            <wp:effectExtent l="19050" t="0" r="0" b="0"/>
            <wp:wrapNone/>
            <wp:docPr id="462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Theme="minorEastAsia" w:hAnsi="Palatino Linotype"/>
          <w:color w:val="auto"/>
        </w:rPr>
        <w:t>75% of a number when added to 75 becomes the number itself. The number is: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  <w:t xml:space="preserve"> 1) </w:t>
      </w:r>
      <w:r w:rsidR="00D27016" w:rsidRPr="007D2107">
        <w:rPr>
          <w:rFonts w:ascii="Palatino Linotype" w:eastAsiaTheme="minorEastAsia" w:hAnsi="Palatino Linotype"/>
          <w:color w:val="auto"/>
        </w:rPr>
        <w:t>15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2) 2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3) 225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  <w:t>4) 300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t>5) None of these</w:t>
      </w:r>
      <w:r w:rsidR="009744A6" w:rsidRPr="007D2107">
        <w:rPr>
          <w:rFonts w:ascii="Palatino Linotype" w:eastAsiaTheme="minorEastAsia" w:hAnsi="Palatino Linotype"/>
          <w:color w:val="auto"/>
        </w:rPr>
        <w:tab/>
      </w:r>
      <w:r w:rsidR="00D27016" w:rsidRPr="007D2107">
        <w:rPr>
          <w:rFonts w:ascii="Palatino Linotype" w:eastAsiaTheme="minorEastAsia" w:hAnsi="Palatino Linotype"/>
          <w:color w:val="auto"/>
        </w:rPr>
        <w:br/>
      </w:r>
    </w:p>
    <w:p w:rsidR="00D27016" w:rsidRPr="007D2107" w:rsidRDefault="00D27016" w:rsidP="009744A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bCs/>
          <w:color w:val="auto"/>
        </w:rPr>
      </w:pPr>
      <w:r w:rsidRPr="007D2107">
        <w:rPr>
          <w:rFonts w:ascii="Palatino Linotype" w:eastAsia="Century Gothic" w:hAnsi="Palatino Linotype" w:cs="Times New Roman"/>
          <w:bCs/>
          <w:color w:val="auto"/>
        </w:rPr>
        <w:t>Difference between 54% of a number and 63% of the same number is 72. What is 80% of that number?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  <w:t xml:space="preserve">                                                                                                   1) </w:t>
      </w:r>
      <w:r w:rsidRPr="007D2107">
        <w:rPr>
          <w:rFonts w:ascii="Palatino Linotype" w:eastAsia="Century Gothic" w:hAnsi="Palatino Linotype" w:cs="Times New Roman"/>
          <w:bCs/>
          <w:color w:val="auto"/>
        </w:rPr>
        <w:t>720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2) 600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3) 640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4) 900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t>5) None of these</w:t>
      </w:r>
      <w:r w:rsidR="009744A6" w:rsidRPr="007D2107">
        <w:rPr>
          <w:rFonts w:ascii="Palatino Linotype" w:eastAsia="Century Gothic" w:hAnsi="Palatino Linotype" w:cs="Times New Roman"/>
          <w:bCs/>
          <w:color w:val="auto"/>
        </w:rPr>
        <w:tab/>
      </w:r>
      <w:r w:rsidRPr="007D2107">
        <w:rPr>
          <w:rFonts w:ascii="Palatino Linotype" w:eastAsia="Century Gothic" w:hAnsi="Palatino Linotype" w:cs="Times New Roman"/>
          <w:bCs/>
          <w:color w:val="auto"/>
        </w:rPr>
        <w:br/>
      </w:r>
    </w:p>
    <w:p w:rsidR="00D27016" w:rsidRPr="007D2107" w:rsidRDefault="00D27016" w:rsidP="00D2701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color w:val="auto"/>
        </w:rPr>
        <w:t>If 25% of a number is subtracted from a second number, the second number reduces to its five - sixth. What is the ratio of the first number to the second number?</w:t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  <w:t xml:space="preserve">                              1) </w:t>
      </w:r>
      <w:r w:rsidRPr="007D2107">
        <w:rPr>
          <w:rFonts w:ascii="Palatino Linotype" w:hAnsi="Palatino Linotype" w:cs="Arial"/>
          <w:bCs/>
          <w:color w:val="auto"/>
        </w:rPr>
        <w:t>1:3</w:t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2) 2:3</w:t>
      </w:r>
      <w:r w:rsidR="009744A6" w:rsidRPr="007D2107">
        <w:rPr>
          <w:rFonts w:ascii="Palatino Linotype" w:hAnsi="Palatino Linotype" w:cs="Arial"/>
          <w:b/>
          <w:bCs/>
          <w:color w:val="auto"/>
        </w:rPr>
        <w:tab/>
      </w:r>
      <w:r w:rsidR="009744A6" w:rsidRPr="007D2107">
        <w:rPr>
          <w:rFonts w:ascii="Palatino Linotype" w:hAnsi="Palatino Linotype" w:cs="Arial"/>
          <w:b/>
          <w:bCs/>
          <w:color w:val="auto"/>
        </w:rPr>
        <w:tab/>
      </w:r>
      <w:r w:rsidR="009744A6" w:rsidRPr="007D2107">
        <w:rPr>
          <w:rFonts w:ascii="Palatino Linotype" w:hAnsi="Palatino Linotype" w:cs="Arial"/>
          <w:b/>
          <w:bCs/>
          <w:color w:val="auto"/>
        </w:rPr>
        <w:tab/>
      </w:r>
      <w:r w:rsidR="009744A6" w:rsidRPr="007D2107">
        <w:rPr>
          <w:rFonts w:ascii="Palatino Linotype" w:hAnsi="Palatino Linotype" w:cs="Arial"/>
          <w:b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3) 3:2</w:t>
      </w:r>
      <w:r w:rsidR="009744A6" w:rsidRPr="007D2107">
        <w:rPr>
          <w:rFonts w:ascii="Palatino Linotype" w:hAnsi="Palatino Linotype" w:cs="Arial"/>
          <w:bCs/>
          <w:color w:val="auto"/>
        </w:rPr>
        <w:t xml:space="preserve">  </w:t>
      </w:r>
      <w:r w:rsidR="009744A6" w:rsidRPr="007D2107">
        <w:rPr>
          <w:rFonts w:ascii="Palatino Linotype" w:hAnsi="Palatino Linotype" w:cs="Arial"/>
          <w:bCs/>
          <w:color w:val="auto"/>
        </w:rPr>
        <w:tab/>
        <w:t xml:space="preserve">                              </w:t>
      </w:r>
      <w:r w:rsidRPr="007D2107">
        <w:rPr>
          <w:rFonts w:ascii="Palatino Linotype" w:hAnsi="Palatino Linotype" w:cs="Arial"/>
          <w:bCs/>
          <w:color w:val="auto"/>
        </w:rPr>
        <w:t>4) Data inadequate</w:t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5) None of these</w:t>
      </w:r>
      <w:r w:rsidR="009744A6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br/>
      </w:r>
    </w:p>
    <w:p w:rsidR="009744A6" w:rsidRPr="007D2107" w:rsidRDefault="009744A6" w:rsidP="009744A6">
      <w:pPr>
        <w:widowControl w:val="0"/>
        <w:autoSpaceDE w:val="0"/>
        <w:autoSpaceDN w:val="0"/>
        <w:adjustRightInd w:val="0"/>
        <w:spacing w:line="360" w:lineRule="auto"/>
        <w:jc w:val="both"/>
        <w:rPr>
          <w:rFonts w:ascii="Palatino Linotype" w:hAnsi="Palatino Linotype" w:cs="Arial"/>
          <w:bCs/>
          <w:color w:val="auto"/>
        </w:rPr>
      </w:pPr>
    </w:p>
    <w:p w:rsidR="0025092D" w:rsidRPr="007D2107" w:rsidRDefault="0025092D" w:rsidP="0025092D">
      <w:pPr>
        <w:pStyle w:val="ListParagraph"/>
        <w:rPr>
          <w:rFonts w:ascii="Palatino Linotype" w:eastAsia="Century Gothic" w:hAnsi="Palatino Linotype" w:cs="Times New Roman"/>
          <w:color w:val="auto"/>
        </w:rPr>
      </w:pPr>
    </w:p>
    <w:p w:rsidR="00D27016" w:rsidRPr="007D2107" w:rsidRDefault="00D27016" w:rsidP="006B6999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 xml:space="preserve">75% of a number is equal to four-fifths of another number. What is the ratio between the first number and the second number?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1) 5:3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 15:16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 3:5</w:t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16:15</w:t>
      </w:r>
      <w:r w:rsidRPr="007D2107">
        <w:rPr>
          <w:rFonts w:ascii="Palatino Linotype" w:eastAsia="Century Gothic" w:hAnsi="Palatino Linotype" w:cs="Times New Roman"/>
          <w:b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D27016">
      <w:pPr>
        <w:pStyle w:val="ListParagraph"/>
        <w:widowControl w:val="0"/>
        <w:numPr>
          <w:ilvl w:val="0"/>
          <w:numId w:val="26"/>
        </w:numPr>
        <w:autoSpaceDE w:val="0"/>
        <w:autoSpaceDN w:val="0"/>
        <w:adjustRightInd w:val="0"/>
        <w:spacing w:line="360" w:lineRule="auto"/>
        <w:ind w:left="360"/>
        <w:jc w:val="both"/>
        <w:rPr>
          <w:rFonts w:ascii="Palatino Linotype" w:hAnsi="Palatino Linotype" w:cs="Arial"/>
          <w:bCs/>
          <w:color w:val="auto"/>
        </w:rPr>
      </w:pPr>
      <w:r w:rsidRPr="007D2107">
        <w:rPr>
          <w:rFonts w:ascii="Palatino Linotype" w:hAnsi="Palatino Linotype" w:cs="Arial"/>
          <w:bCs/>
          <w:color w:val="auto"/>
        </w:rPr>
        <w:t>Two-fifth of one-third of three-seventh of a number is 15. What is 40% of that number?</w:t>
      </w:r>
      <w:r w:rsidR="006B6999" w:rsidRPr="007D2107">
        <w:rPr>
          <w:rFonts w:ascii="Palatino Linotype" w:hAnsi="Palatino Linotype" w:cs="Arial"/>
          <w:bCs/>
          <w:color w:val="auto"/>
        </w:rPr>
        <w:tab/>
        <w:t xml:space="preserve"> 1) </w:t>
      </w:r>
      <w:r w:rsidRPr="007D2107">
        <w:rPr>
          <w:rFonts w:ascii="Palatino Linotype" w:hAnsi="Palatino Linotype" w:cs="Arial"/>
          <w:bCs/>
          <w:color w:val="auto"/>
        </w:rPr>
        <w:t>72</w:t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="006B6999" w:rsidRPr="007D2107">
        <w:rPr>
          <w:rFonts w:ascii="Palatino Linotype" w:hAnsi="Palatino Linotype" w:cs="Arial"/>
          <w:bCs/>
          <w:color w:val="auto"/>
        </w:rPr>
        <w:tab/>
        <w:t>2) 84</w:t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3) 136</w:t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4) 140</w:t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Cs/>
          <w:color w:val="auto"/>
        </w:rPr>
        <w:t>5) None of these</w:t>
      </w:r>
      <w:r w:rsidR="006B6999" w:rsidRPr="007D2107">
        <w:rPr>
          <w:rFonts w:ascii="Palatino Linotype" w:hAnsi="Palatino Linotype" w:cs="Arial"/>
          <w:bCs/>
          <w:color w:val="auto"/>
        </w:rPr>
        <w:tab/>
      </w:r>
      <w:r w:rsidRPr="007D2107">
        <w:rPr>
          <w:rFonts w:ascii="Palatino Linotype" w:hAnsi="Palatino Linotype" w:cs="Arial"/>
          <w:b/>
          <w:bCs/>
          <w:color w:val="auto"/>
        </w:rPr>
        <w:br/>
      </w:r>
    </w:p>
    <w:p w:rsidR="00D27016" w:rsidRPr="007D2107" w:rsidRDefault="006B28F4" w:rsidP="006B6999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699200" behindDoc="0" locked="0" layoutInCell="1" allowOverlap="1">
            <wp:simplePos x="0" y="0"/>
            <wp:positionH relativeFrom="column">
              <wp:posOffset>-352425</wp:posOffset>
            </wp:positionH>
            <wp:positionV relativeFrom="paragraph">
              <wp:posOffset>221615</wp:posOffset>
            </wp:positionV>
            <wp:extent cx="552450" cy="476250"/>
            <wp:effectExtent l="19050" t="0" r="0" b="0"/>
            <wp:wrapNone/>
            <wp:docPr id="462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In a test consisting of 300 questions, Deepika answered 40% of the first 100 questions correctly. What per cent of the remaining 200 questions does she need to answer correctly for her grade on the entire exam to be 50%?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                 1)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75%       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2)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55%</w:t>
      </w:r>
      <w:r w:rsidR="00D27016" w:rsidRPr="007D2107">
        <w:rPr>
          <w:rFonts w:ascii="Palatino Linotype" w:eastAsia="Century Gothic" w:hAnsi="Palatino Linotype" w:cs="Times New Roman"/>
          <w:b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      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3)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60% 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  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                              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4) Cannot be determined      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D27016" w:rsidP="00D27016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color w:val="auto"/>
        </w:rPr>
        <w:t xml:space="preserve">In a class of 50 students and 5 teachers, each student got sweets that are 12% of the   </w:t>
      </w:r>
      <w:r w:rsidRPr="007D2107">
        <w:rPr>
          <w:rFonts w:ascii="Palatino Linotype" w:eastAsia="Century Gothic" w:hAnsi="Palatino Linotype" w:cs="Times New Roman"/>
          <w:color w:val="auto"/>
        </w:rPr>
        <w:br/>
        <w:t xml:space="preserve"> total number of students and each teacher got sweets that are 20% of the total number of students. How many sweets were there? 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  <w:t xml:space="preserve">                                                                                                      </w:t>
      </w:r>
      <w:r w:rsidRPr="007D2107">
        <w:rPr>
          <w:rFonts w:ascii="Palatino Linotype" w:eastAsia="Century Gothic" w:hAnsi="Palatino Linotype" w:cs="Times New Roman"/>
          <w:color w:val="auto"/>
        </w:rPr>
        <w:t>1) 345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2) 365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3)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33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4)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t>35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25092D" w:rsidP="006B6999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70944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97485</wp:posOffset>
            </wp:positionV>
            <wp:extent cx="552450" cy="476250"/>
            <wp:effectExtent l="19050" t="0" r="0" b="0"/>
            <wp:wrapNone/>
            <wp:docPr id="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The income of A is 150% of the income of B and the income of C is 120% of the income of A. If the total income of A, B and C together is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86,000, what is C's income?</w:t>
      </w:r>
      <w:r w:rsidRPr="007D2107">
        <w:rPr>
          <w:rFonts w:ascii="Palatino Linotype" w:eastAsia="Century Gothic" w:hAnsi="Palatino Linotype" w:cs="Times New Roman"/>
          <w:color w:val="auto"/>
        </w:rPr>
        <w:tab/>
      </w:r>
      <w:r w:rsidRPr="007D2107">
        <w:rPr>
          <w:rFonts w:ascii="Palatino Linotype" w:eastAsia="Century Gothic" w:hAnsi="Palatino Linotype" w:cs="Times New Roman"/>
          <w:color w:val="auto"/>
        </w:rPr>
        <w:br/>
      </w:r>
      <w:r w:rsidRPr="007D2107">
        <w:rPr>
          <w:rFonts w:ascii="Palatino Linotype" w:eastAsia="Century Gothic" w:hAnsi="Palatino Linotype" w:cs="Times New Roman"/>
          <w:b/>
          <w:color w:val="auto"/>
        </w:rPr>
        <w:t>[April 18, 2015 @ 30m 40s]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  <w:t xml:space="preserve"> </w:t>
      </w:r>
      <w:r w:rsidRPr="007D2107">
        <w:rPr>
          <w:rFonts w:ascii="Palatino Linotype" w:eastAsia="Century Gothic" w:hAnsi="Palatino Linotype" w:cs="Times New Roman"/>
          <w:color w:val="auto"/>
        </w:rPr>
        <w:br/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1)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30,00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2)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32,00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3)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20,00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4) </w:t>
      </w:r>
      <w:r w:rsidR="00D27016" w:rsidRPr="007D2107">
        <w:rPr>
          <w:rFonts w:ascii="Rupee Foradian" w:eastAsia="Century Gothic" w:hAnsi="Rupee Foradian" w:cs="Times New Roman"/>
          <w:color w:val="auto"/>
        </w:rPr>
        <w:t>`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 xml:space="preserve"> 36,00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5) None of these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br/>
      </w:r>
    </w:p>
    <w:p w:rsidR="00D27016" w:rsidRPr="007D2107" w:rsidRDefault="0025092D" w:rsidP="006B6999">
      <w:pPr>
        <w:pStyle w:val="ListParagraph"/>
        <w:numPr>
          <w:ilvl w:val="0"/>
          <w:numId w:val="26"/>
        </w:numPr>
        <w:spacing w:line="360" w:lineRule="auto"/>
        <w:ind w:left="360"/>
        <w:jc w:val="both"/>
        <w:rPr>
          <w:rFonts w:ascii="Palatino Linotype" w:eastAsia="Century Gothic" w:hAnsi="Palatino Linotype" w:cs="Times New Roman"/>
          <w:color w:val="auto"/>
        </w:rPr>
      </w:pPr>
      <w:r w:rsidRPr="007D2107">
        <w:rPr>
          <w:rFonts w:ascii="Palatino Linotype" w:eastAsia="Century Gothic" w:hAnsi="Palatino Linotype" w:cs="Times New Roman"/>
          <w:noProof/>
          <w:color w:val="auto"/>
        </w:rPr>
        <w:drawing>
          <wp:anchor distT="0" distB="0" distL="114300" distR="114300" simplePos="0" relativeHeight="251711488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3675</wp:posOffset>
            </wp:positionV>
            <wp:extent cx="552450" cy="476250"/>
            <wp:effectExtent l="19050" t="0" r="0" b="0"/>
            <wp:wrapNone/>
            <wp:docPr id="8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D27016" w:rsidRPr="007D2107">
        <w:rPr>
          <w:rFonts w:ascii="Palatino Linotype" w:eastAsia="Century Gothic" w:hAnsi="Palatino Linotype" w:cs="Times New Roman"/>
          <w:color w:val="auto"/>
        </w:rPr>
        <w:t>The price of sugar falls by 12%. How many quintals can be bought for the same money which was sufficient to buy 44 quintals at the higher price?</w:t>
      </w:r>
      <w:r w:rsidRPr="007D2107">
        <w:rPr>
          <w:color w:val="auto"/>
        </w:rPr>
        <w:t xml:space="preserve"> </w:t>
      </w:r>
      <w:r w:rsidRPr="007D2107">
        <w:rPr>
          <w:rFonts w:ascii="Palatino Linotype" w:eastAsia="Century Gothic" w:hAnsi="Palatino Linotype" w:cs="Times New Roman"/>
          <w:b/>
          <w:color w:val="auto"/>
        </w:rPr>
        <w:t>[August 02, 2014 @ 1h 49m 15s]</w:t>
      </w:r>
      <w:r w:rsidRPr="007D2107">
        <w:rPr>
          <w:rFonts w:ascii="Palatino Linotype" w:eastAsia="Century Gothic" w:hAnsi="Palatino Linotype" w:cs="Times New Roman"/>
          <w:color w:val="auto"/>
        </w:rPr>
        <w:br/>
      </w:r>
      <w:r w:rsidR="006B6999" w:rsidRPr="007D2107">
        <w:rPr>
          <w:rFonts w:ascii="Palatino Linotype" w:eastAsia="Century Gothic" w:hAnsi="Palatino Linotype" w:cs="Times New Roman"/>
          <w:color w:val="auto"/>
        </w:rPr>
        <w:t xml:space="preserve">1) </w:t>
      </w:r>
      <w:r w:rsidR="00D27016" w:rsidRPr="007D2107">
        <w:rPr>
          <w:rFonts w:ascii="Palatino Linotype" w:eastAsia="Century Gothic" w:hAnsi="Palatino Linotype" w:cs="Times New Roman"/>
          <w:color w:val="auto"/>
        </w:rPr>
        <w:t>54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2) 50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  <w:t>3) 38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4) 48</w:t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6B6999" w:rsidRPr="007D2107">
        <w:rPr>
          <w:rFonts w:ascii="Palatino Linotype" w:eastAsia="Century Gothic" w:hAnsi="Palatino Linotype" w:cs="Times New Roman"/>
          <w:color w:val="auto"/>
        </w:rPr>
        <w:tab/>
      </w:r>
      <w:r w:rsidR="00D27016" w:rsidRPr="007D2107">
        <w:rPr>
          <w:rFonts w:ascii="Palatino Linotype" w:eastAsia="Century Gothic" w:hAnsi="Palatino Linotype" w:cs="Times New Roman"/>
          <w:color w:val="auto"/>
        </w:rPr>
        <w:t>5) None of these</w:t>
      </w:r>
    </w:p>
    <w:p w:rsidR="006B6999" w:rsidRPr="007D2107" w:rsidRDefault="006B6999" w:rsidP="00D27016">
      <w:pPr>
        <w:spacing w:line="360" w:lineRule="auto"/>
        <w:ind w:left="360"/>
        <w:jc w:val="both"/>
        <w:rPr>
          <w:rFonts w:ascii="Palatino Linotype" w:eastAsia="Century Gothic" w:hAnsi="Palatino Linotype"/>
          <w:b/>
          <w:color w:val="auto"/>
        </w:rPr>
      </w:pPr>
    </w:p>
    <w:p w:rsidR="006B6999" w:rsidRPr="007D2107" w:rsidRDefault="006B6999" w:rsidP="00D27016">
      <w:pPr>
        <w:spacing w:line="360" w:lineRule="auto"/>
        <w:ind w:left="360"/>
        <w:jc w:val="both"/>
        <w:rPr>
          <w:rFonts w:ascii="Palatino Linotype" w:eastAsia="Century Gothic" w:hAnsi="Palatino Linotype"/>
          <w:b/>
          <w:color w:val="auto"/>
        </w:rPr>
      </w:pPr>
    </w:p>
    <w:p w:rsidR="00D27016" w:rsidRPr="007D2107" w:rsidRDefault="00D27016" w:rsidP="006B6999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7D2107">
        <w:rPr>
          <w:rFonts w:ascii="Helvetica" w:eastAsia="Century Gothic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9909" w:type="dxa"/>
        <w:tblLayout w:type="fixed"/>
        <w:tblLook w:val="04A0"/>
      </w:tblPr>
      <w:tblGrid>
        <w:gridCol w:w="990"/>
        <w:gridCol w:w="991"/>
        <w:gridCol w:w="991"/>
        <w:gridCol w:w="991"/>
        <w:gridCol w:w="991"/>
        <w:gridCol w:w="991"/>
        <w:gridCol w:w="991"/>
        <w:gridCol w:w="991"/>
        <w:gridCol w:w="991"/>
        <w:gridCol w:w="991"/>
      </w:tblGrid>
      <w:tr w:rsidR="00D27016" w:rsidRPr="007D2107" w:rsidTr="006B6999">
        <w:trPr>
          <w:trHeight w:val="318"/>
        </w:trPr>
        <w:tc>
          <w:tcPr>
            <w:tcW w:w="990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 - 1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4 - 1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5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6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7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8 - 1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9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0 - 2</w:t>
            </w:r>
          </w:p>
        </w:tc>
      </w:tr>
      <w:tr w:rsidR="00D27016" w:rsidRPr="007D2107" w:rsidTr="006B6999">
        <w:trPr>
          <w:trHeight w:val="327"/>
        </w:trPr>
        <w:tc>
          <w:tcPr>
            <w:tcW w:w="990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1 - 2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2 - 1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3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4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5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6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7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8 - 2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9 - 1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0 - 1</w:t>
            </w:r>
          </w:p>
        </w:tc>
      </w:tr>
      <w:tr w:rsidR="00D27016" w:rsidRPr="007D2107" w:rsidTr="006B6999">
        <w:trPr>
          <w:trHeight w:val="318"/>
        </w:trPr>
        <w:tc>
          <w:tcPr>
            <w:tcW w:w="990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1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2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3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4 - 5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5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6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 xml:space="preserve">27 - 1 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 xml:space="preserve">28 - 4 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 xml:space="preserve">29 - 4 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0 - 4</w:t>
            </w:r>
          </w:p>
        </w:tc>
      </w:tr>
      <w:tr w:rsidR="00D27016" w:rsidRPr="007D2107" w:rsidTr="006B6999">
        <w:trPr>
          <w:trHeight w:val="327"/>
        </w:trPr>
        <w:tc>
          <w:tcPr>
            <w:tcW w:w="990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1 - 2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2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3 - 3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4 - 2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 xml:space="preserve">35 - 4 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6 - 5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7 - 2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8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9 - 4</w:t>
            </w:r>
          </w:p>
        </w:tc>
        <w:tc>
          <w:tcPr>
            <w:tcW w:w="991" w:type="dxa"/>
          </w:tcPr>
          <w:p w:rsidR="00D27016" w:rsidRPr="007D2107" w:rsidRDefault="00D27016" w:rsidP="0025092D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40 - 2</w:t>
            </w:r>
          </w:p>
        </w:tc>
      </w:tr>
    </w:tbl>
    <w:p w:rsidR="00230A0B" w:rsidRPr="007D2107" w:rsidRDefault="00230A0B">
      <w:pPr>
        <w:rPr>
          <w:rFonts w:ascii="Palatino Linotype" w:hAnsi="Palatino Linotype"/>
          <w:color w:val="auto"/>
        </w:rPr>
      </w:pPr>
    </w:p>
    <w:p w:rsidR="0025092D" w:rsidRPr="007D2107" w:rsidRDefault="0025092D">
      <w:pPr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b/>
          <w:color w:val="auto"/>
        </w:rPr>
        <w:t>Note:</w:t>
      </w:r>
      <w:r w:rsidRPr="007D2107">
        <w:rPr>
          <w:rFonts w:ascii="Palatino Linotype" w:hAnsi="Palatino Linotype"/>
          <w:color w:val="auto"/>
        </w:rPr>
        <w:t xml:space="preserve"> The date and time mentioned against some questions refer to the doubts clarification session on Quantitative Aptitude in which the question was solved.  </w:t>
      </w:r>
    </w:p>
    <w:p w:rsidR="0025092D" w:rsidRPr="007D2107" w:rsidRDefault="0025092D">
      <w:pPr>
        <w:rPr>
          <w:rFonts w:ascii="Palatino Linotype" w:hAnsi="Palatino Linotype"/>
          <w:color w:val="auto"/>
        </w:rPr>
      </w:pPr>
    </w:p>
    <w:p w:rsidR="0025092D" w:rsidRPr="007D2107" w:rsidRDefault="0025092D" w:rsidP="0025092D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7D2107">
        <w:rPr>
          <w:rFonts w:ascii="Helvetica" w:hAnsi="Helvetica"/>
          <w:b/>
          <w:color w:val="auto"/>
          <w:sz w:val="24"/>
          <w:szCs w:val="24"/>
        </w:rPr>
        <w:t xml:space="preserve">Additional Examples </w:t>
      </w:r>
    </w:p>
    <w:p w:rsidR="0025092D" w:rsidRPr="007D2107" w:rsidRDefault="007D2107" w:rsidP="0025092D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353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183515</wp:posOffset>
            </wp:positionV>
            <wp:extent cx="552450" cy="476250"/>
            <wp:effectExtent l="19050" t="0" r="0" b="0"/>
            <wp:wrapNone/>
            <wp:docPr id="10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092D" w:rsidRPr="007D2107">
        <w:rPr>
          <w:rFonts w:ascii="Palatino Linotype" w:hAnsi="Palatino Linotype"/>
          <w:color w:val="auto"/>
        </w:rPr>
        <w:t>One side of a square is increased by 30%. To maintain the same area, the other side will have to be decreased by</w:t>
      </w:r>
      <w:r w:rsidR="0025092D" w:rsidRPr="007D2107">
        <w:rPr>
          <w:rFonts w:ascii="Palatino Linotype" w:hAnsi="Palatino Linotype"/>
          <w:color w:val="auto"/>
        </w:rPr>
        <w:tab/>
        <w:t xml:space="preserve"> </w:t>
      </w:r>
      <w:r w:rsidR="0025092D" w:rsidRPr="007D2107">
        <w:rPr>
          <w:rFonts w:ascii="Palatino Linotype" w:hAnsi="Palatino Linotype"/>
          <w:color w:val="auto"/>
        </w:rPr>
        <w:br/>
        <w:t xml:space="preserve">a) 23 1/13% </w:t>
      </w:r>
      <w:r w:rsidR="0025092D" w:rsidRPr="007D2107">
        <w:rPr>
          <w:rFonts w:ascii="Palatino Linotype" w:hAnsi="Palatino Linotype"/>
          <w:color w:val="auto"/>
        </w:rPr>
        <w:tab/>
        <w:t>b) 76 12/13%</w:t>
      </w:r>
      <w:r w:rsidR="0025092D" w:rsidRPr="007D2107">
        <w:rPr>
          <w:rFonts w:ascii="Palatino Linotype" w:hAnsi="Palatino Linotype"/>
          <w:color w:val="auto"/>
        </w:rPr>
        <w:tab/>
        <w:t xml:space="preserve">c) 30% </w:t>
      </w:r>
      <w:r w:rsidR="0025092D" w:rsidRPr="007D2107">
        <w:rPr>
          <w:rFonts w:ascii="Palatino Linotype" w:hAnsi="Palatino Linotype"/>
          <w:color w:val="auto"/>
        </w:rPr>
        <w:tab/>
      </w:r>
      <w:r w:rsidR="0025092D" w:rsidRPr="007D2107">
        <w:rPr>
          <w:rFonts w:ascii="Palatino Linotype" w:hAnsi="Palatino Linotype"/>
          <w:color w:val="auto"/>
        </w:rPr>
        <w:tab/>
        <w:t xml:space="preserve">d) 15% </w:t>
      </w:r>
    </w:p>
    <w:p w:rsidR="0025092D" w:rsidRPr="007D2107" w:rsidRDefault="0025092D" w:rsidP="0025092D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25092D" w:rsidRPr="007D2107" w:rsidRDefault="007D2107" w:rsidP="0025092D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558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5105</wp:posOffset>
            </wp:positionV>
            <wp:extent cx="552450" cy="476250"/>
            <wp:effectExtent l="19050" t="0" r="0" b="0"/>
            <wp:wrapNone/>
            <wp:docPr id="11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092D" w:rsidRPr="007D2107">
        <w:rPr>
          <w:rFonts w:ascii="Palatino Linotype" w:hAnsi="Palatino Linotype"/>
          <w:color w:val="auto"/>
        </w:rPr>
        <w:t>If the radius of a circle is increased by 50%, its area is increased by</w:t>
      </w:r>
      <w:r w:rsidR="0025092D" w:rsidRPr="007D2107">
        <w:rPr>
          <w:rFonts w:ascii="Palatino Linotype" w:hAnsi="Palatino Linotype"/>
          <w:color w:val="auto"/>
        </w:rPr>
        <w:tab/>
        <w:t xml:space="preserve"> </w:t>
      </w:r>
      <w:r w:rsidR="0025092D" w:rsidRPr="007D2107">
        <w:rPr>
          <w:rFonts w:ascii="Palatino Linotype" w:hAnsi="Palatino Linotype"/>
          <w:color w:val="auto"/>
        </w:rPr>
        <w:br/>
        <w:t xml:space="preserve">a) 125% </w:t>
      </w:r>
      <w:r w:rsidR="0025092D" w:rsidRPr="007D2107">
        <w:rPr>
          <w:rFonts w:ascii="Palatino Linotype" w:hAnsi="Palatino Linotype"/>
          <w:color w:val="auto"/>
        </w:rPr>
        <w:tab/>
      </w:r>
      <w:r w:rsidR="0025092D" w:rsidRPr="007D2107">
        <w:rPr>
          <w:rFonts w:ascii="Palatino Linotype" w:hAnsi="Palatino Linotype"/>
          <w:color w:val="auto"/>
        </w:rPr>
        <w:tab/>
        <w:t xml:space="preserve">b) 100% </w:t>
      </w:r>
      <w:r w:rsidR="0025092D" w:rsidRPr="007D2107">
        <w:rPr>
          <w:rFonts w:ascii="Palatino Linotype" w:hAnsi="Palatino Linotype"/>
          <w:color w:val="auto"/>
        </w:rPr>
        <w:tab/>
        <w:t xml:space="preserve">c) 75% </w:t>
      </w:r>
      <w:r w:rsidR="0025092D" w:rsidRPr="007D2107">
        <w:rPr>
          <w:rFonts w:ascii="Palatino Linotype" w:hAnsi="Palatino Linotype"/>
          <w:color w:val="auto"/>
        </w:rPr>
        <w:tab/>
      </w:r>
      <w:r w:rsidR="0025092D" w:rsidRPr="007D2107">
        <w:rPr>
          <w:rFonts w:ascii="Palatino Linotype" w:hAnsi="Palatino Linotype"/>
          <w:color w:val="auto"/>
        </w:rPr>
        <w:tab/>
        <w:t xml:space="preserve">d) 50% </w:t>
      </w:r>
    </w:p>
    <w:p w:rsidR="0025092D" w:rsidRPr="007D2107" w:rsidRDefault="0025092D" w:rsidP="0025092D">
      <w:pPr>
        <w:pStyle w:val="ListParagraph"/>
        <w:rPr>
          <w:rFonts w:ascii="Palatino Linotype" w:hAnsi="Palatino Linotype"/>
          <w:color w:val="auto"/>
        </w:rPr>
      </w:pPr>
    </w:p>
    <w:p w:rsidR="0025092D" w:rsidRPr="007D2107" w:rsidRDefault="007D2107" w:rsidP="0025092D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763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4945</wp:posOffset>
            </wp:positionV>
            <wp:extent cx="552450" cy="476250"/>
            <wp:effectExtent l="19050" t="0" r="0" b="0"/>
            <wp:wrapNone/>
            <wp:docPr id="12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25092D" w:rsidRPr="007D2107">
        <w:rPr>
          <w:rFonts w:ascii="Palatino Linotype" w:hAnsi="Palatino Linotype"/>
          <w:color w:val="auto"/>
        </w:rPr>
        <w:t>The value of a machine depreciates every year by 10%. If its present</w:t>
      </w:r>
      <w:r w:rsidR="00C32FE4" w:rsidRPr="007D2107">
        <w:rPr>
          <w:rFonts w:ascii="Palatino Linotype" w:hAnsi="Palatino Linotype"/>
          <w:color w:val="auto"/>
        </w:rPr>
        <w:t xml:space="preserve"> value is </w:t>
      </w:r>
      <w:r w:rsidR="00C32FE4" w:rsidRPr="007D2107">
        <w:rPr>
          <w:rFonts w:ascii="Rupee Foradian" w:hAnsi="Rupee Foradian"/>
          <w:color w:val="auto"/>
        </w:rPr>
        <w:t>`</w:t>
      </w:r>
      <w:r w:rsidR="0025092D" w:rsidRPr="007D2107">
        <w:rPr>
          <w:rFonts w:ascii="Palatino Linotype" w:hAnsi="Palatino Linotype"/>
          <w:color w:val="auto"/>
        </w:rPr>
        <w:t xml:space="preserve"> 50,000 then the value of t</w:t>
      </w:r>
      <w:r w:rsidR="00C32FE4" w:rsidRPr="007D2107">
        <w:rPr>
          <w:rFonts w:ascii="Palatino Linotype" w:hAnsi="Palatino Linotype"/>
          <w:color w:val="auto"/>
        </w:rPr>
        <w:t>he machine after 2 years is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40,050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</w:t>
      </w:r>
      <w:r w:rsidR="00C32FE4" w:rsidRPr="007D2107">
        <w:rPr>
          <w:rFonts w:ascii="Rupee Foradian" w:hAnsi="Rupee Foradian"/>
          <w:color w:val="auto"/>
        </w:rPr>
        <w:t>`</w:t>
      </w:r>
      <w:r w:rsidR="0025092D" w:rsidRPr="007D2107">
        <w:rPr>
          <w:rFonts w:ascii="Palatino Linotype" w:hAnsi="Palatino Linotype"/>
          <w:color w:val="auto"/>
        </w:rPr>
        <w:t xml:space="preserve"> 45,000 </w:t>
      </w:r>
      <w:r w:rsidR="00C32FE4" w:rsidRPr="007D2107">
        <w:rPr>
          <w:rFonts w:ascii="Palatino Linotype" w:hAnsi="Palatino Linotype"/>
          <w:color w:val="auto"/>
        </w:rPr>
        <w:tab/>
      </w:r>
      <w:r w:rsidR="0025092D" w:rsidRPr="007D2107">
        <w:rPr>
          <w:rFonts w:ascii="Palatino Linotype" w:hAnsi="Palatino Linotype"/>
          <w:color w:val="auto"/>
        </w:rPr>
        <w:t xml:space="preserve">c) </w:t>
      </w:r>
      <w:r w:rsidR="00C32FE4" w:rsidRPr="007D2107">
        <w:rPr>
          <w:rFonts w:ascii="Rupee Foradian" w:hAnsi="Rupee Foradian"/>
          <w:color w:val="auto"/>
        </w:rPr>
        <w:t>`</w:t>
      </w:r>
      <w:r w:rsidR="0025092D" w:rsidRPr="007D2107">
        <w:rPr>
          <w:rFonts w:ascii="Palatino Linotype" w:hAnsi="Palatino Linotype"/>
          <w:color w:val="auto"/>
        </w:rPr>
        <w:t xml:space="preserve"> 40,005 </w:t>
      </w:r>
      <w:r w:rsidR="00C32FE4" w:rsidRPr="007D2107">
        <w:rPr>
          <w:rFonts w:ascii="Palatino Linotype" w:hAnsi="Palatino Linotype"/>
          <w:color w:val="auto"/>
        </w:rPr>
        <w:tab/>
      </w:r>
      <w:r w:rsidR="0025092D" w:rsidRPr="007D2107">
        <w:rPr>
          <w:rFonts w:ascii="Palatino Linotype" w:hAnsi="Palatino Linotype"/>
          <w:color w:val="auto"/>
        </w:rPr>
        <w:t xml:space="preserve">d) </w:t>
      </w:r>
      <w:r w:rsidR="00C32FE4" w:rsidRPr="007D2107">
        <w:rPr>
          <w:rFonts w:ascii="Rupee Foradian" w:hAnsi="Rupee Foradian"/>
          <w:color w:val="auto"/>
        </w:rPr>
        <w:t>`</w:t>
      </w:r>
      <w:r w:rsidR="0025092D" w:rsidRPr="007D2107">
        <w:rPr>
          <w:rFonts w:ascii="Palatino Linotype" w:hAnsi="Palatino Linotype"/>
          <w:color w:val="auto"/>
        </w:rPr>
        <w:t xml:space="preserve"> 40,500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19680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6375</wp:posOffset>
            </wp:positionV>
            <wp:extent cx="552450" cy="476250"/>
            <wp:effectExtent l="19050" t="0" r="0" b="0"/>
            <wp:wrapNone/>
            <wp:docPr id="13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32FE4" w:rsidRPr="007D2107">
        <w:rPr>
          <w:rFonts w:ascii="Palatino Linotype" w:hAnsi="Palatino Linotype"/>
          <w:color w:val="auto"/>
        </w:rPr>
        <w:t xml:space="preserve">When the price of sugar decreases by 10%, a man could buy 1 kg more for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270. Then the original price of sugar per kg is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25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30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c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27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d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32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1728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0025</wp:posOffset>
            </wp:positionV>
            <wp:extent cx="552450" cy="476250"/>
            <wp:effectExtent l="19050" t="0" r="0" b="0"/>
            <wp:wrapNone/>
            <wp:docPr id="14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32FE4" w:rsidRPr="007D2107">
        <w:rPr>
          <w:rFonts w:ascii="Palatino Linotype" w:hAnsi="Palatino Linotype"/>
          <w:color w:val="auto"/>
        </w:rPr>
        <w:t xml:space="preserve">A reduction of 20% in the price of an apple enables a man to buy 10 apples more for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54. The reduced price of apple per dozen is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4.32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12.96 </w:t>
      </w:r>
      <w:r w:rsidR="00C32FE4" w:rsidRPr="007D2107">
        <w:rPr>
          <w:rFonts w:ascii="Palatino Linotype" w:hAnsi="Palatino Linotype"/>
          <w:color w:val="auto"/>
        </w:rPr>
        <w:tab/>
        <w:t xml:space="preserve">c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10.80 </w:t>
      </w:r>
      <w:r w:rsidR="00C32FE4" w:rsidRPr="007D2107">
        <w:rPr>
          <w:rFonts w:ascii="Palatino Linotype" w:hAnsi="Palatino Linotype"/>
          <w:color w:val="auto"/>
        </w:rPr>
        <w:tab/>
        <w:t xml:space="preserve">d) </w:t>
      </w:r>
      <w:r w:rsidR="00C32FE4" w:rsidRPr="007D2107">
        <w:rPr>
          <w:rFonts w:ascii="Rupee Foradian" w:hAnsi="Rupee Foradian"/>
          <w:color w:val="auto"/>
        </w:rPr>
        <w:t>`</w:t>
      </w:r>
      <w:r w:rsidR="00C32FE4" w:rsidRPr="007D2107">
        <w:rPr>
          <w:rFonts w:ascii="Palatino Linotype" w:hAnsi="Palatino Linotype"/>
          <w:color w:val="auto"/>
        </w:rPr>
        <w:t xml:space="preserve"> 14.40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3776" behindDoc="0" locked="0" layoutInCell="1" allowOverlap="1">
            <wp:simplePos x="0" y="0"/>
            <wp:positionH relativeFrom="column">
              <wp:posOffset>-333375</wp:posOffset>
            </wp:positionH>
            <wp:positionV relativeFrom="paragraph">
              <wp:posOffset>201930</wp:posOffset>
            </wp:positionV>
            <wp:extent cx="552450" cy="476250"/>
            <wp:effectExtent l="19050" t="0" r="0" b="0"/>
            <wp:wrapNone/>
            <wp:docPr id="15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32FE4" w:rsidRPr="007D2107">
        <w:rPr>
          <w:rFonts w:ascii="Palatino Linotype" w:hAnsi="Palatino Linotype"/>
          <w:color w:val="auto"/>
        </w:rPr>
        <w:t>If 30% of A is added to 40% of B, the answer is 80% of B. What percentage of A is B?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30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40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c) 70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d) 75%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5824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200660</wp:posOffset>
            </wp:positionV>
            <wp:extent cx="552450" cy="476250"/>
            <wp:effectExtent l="19050" t="0" r="0" b="0"/>
            <wp:wrapNone/>
            <wp:docPr id="16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32FE4" w:rsidRPr="007D2107">
        <w:rPr>
          <w:rFonts w:ascii="Palatino Linotype" w:hAnsi="Palatino Linotype"/>
          <w:color w:val="auto"/>
        </w:rPr>
        <w:t>If 90% of A = 30% of B and B = 2x% of A, then the value of x is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450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400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c) 300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d) 150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noProof/>
          <w:color w:val="auto"/>
        </w:rPr>
        <w:drawing>
          <wp:anchor distT="0" distB="0" distL="114300" distR="114300" simplePos="0" relativeHeight="251727872" behindDoc="0" locked="0" layoutInCell="1" allowOverlap="1">
            <wp:simplePos x="0" y="0"/>
            <wp:positionH relativeFrom="column">
              <wp:posOffset>-323850</wp:posOffset>
            </wp:positionH>
            <wp:positionV relativeFrom="paragraph">
              <wp:posOffset>190500</wp:posOffset>
            </wp:positionV>
            <wp:extent cx="552450" cy="476250"/>
            <wp:effectExtent l="19050" t="0" r="0" b="0"/>
            <wp:wrapNone/>
            <wp:docPr id="17" name="Picture 1" descr="C:\Users\tsuser.PC\Desktop\final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tsuser.PC\Desktop\final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4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="00C32FE4" w:rsidRPr="007D2107">
        <w:rPr>
          <w:rFonts w:ascii="Palatino Linotype" w:hAnsi="Palatino Linotype"/>
          <w:color w:val="auto"/>
        </w:rPr>
        <w:t>The cost of an apple is twice that of a banana and the cost of a banana is 25% less than that of a guava. If the cost of each type of fruit increases by 10%, then the percentage increases in cost of 4 bananas, 2 apples and 3 guavas is</w:t>
      </w:r>
      <w:r w:rsidR="00C32FE4" w:rsidRPr="007D2107">
        <w:rPr>
          <w:rFonts w:ascii="Palatino Linotype" w:hAnsi="Palatino Linotype"/>
          <w:color w:val="auto"/>
        </w:rPr>
        <w:tab/>
        <w:t xml:space="preserve"> </w:t>
      </w:r>
      <w:r w:rsidR="00C32FE4" w:rsidRPr="007D2107">
        <w:rPr>
          <w:rFonts w:ascii="Palatino Linotype" w:hAnsi="Palatino Linotype"/>
          <w:color w:val="auto"/>
        </w:rPr>
        <w:br/>
        <w:t xml:space="preserve">a) 10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b) 12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 xml:space="preserve">c) 16% </w:t>
      </w:r>
      <w:r w:rsidR="00C32FE4" w:rsidRPr="007D2107">
        <w:rPr>
          <w:rFonts w:ascii="Palatino Linotype" w:hAnsi="Palatino Linotype"/>
          <w:color w:val="auto"/>
        </w:rPr>
        <w:tab/>
      </w:r>
      <w:r w:rsidR="00C32FE4" w:rsidRPr="007D2107">
        <w:rPr>
          <w:rFonts w:ascii="Palatino Linotype" w:hAnsi="Palatino Linotype"/>
          <w:color w:val="auto"/>
        </w:rPr>
        <w:tab/>
        <w:t>d) 18%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Arvind purchased a wrist watch with 30% discount on the labeled price. He sold it with 40% profit on the price he brought. What was his percent loss on the labeled price?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4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8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2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6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The value of x, when 5% of √2</w:t>
      </w:r>
      <w:r w:rsidRPr="007D2107">
        <w:rPr>
          <w:rFonts w:ascii="Cambria Math" w:hAnsi="Cambria Math" w:cs="Cambria Math"/>
          <w:color w:val="auto"/>
        </w:rPr>
        <w:t>𝑥</w:t>
      </w:r>
      <w:r w:rsidRPr="007D2107">
        <w:rPr>
          <w:rFonts w:ascii="Palatino Linotype" w:hAnsi="Palatino Linotype"/>
          <w:color w:val="auto"/>
        </w:rPr>
        <w:t xml:space="preserve"> is 0.01 will be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0.02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0.01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0.0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0.03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 xml:space="preserve">A man invested 1/3 of his capital at 7%, 1/4 at 8% and the remainder at 10%. If his annual income is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561, then capital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540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6000</w:t>
      </w:r>
      <w:r w:rsidRPr="007D2107">
        <w:rPr>
          <w:rFonts w:ascii="Palatino Linotype" w:hAnsi="Palatino Linotype"/>
          <w:color w:val="auto"/>
        </w:rPr>
        <w:tab/>
        <w:t xml:space="preserve">c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6600 </w:t>
      </w:r>
      <w:r w:rsidRPr="007D2107">
        <w:rPr>
          <w:rFonts w:ascii="Palatino Linotype" w:hAnsi="Palatino Linotype"/>
          <w:color w:val="auto"/>
        </w:rPr>
        <w:tab/>
        <w:t xml:space="preserve">d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7200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 xml:space="preserve">Given A is 50% larger than C and B is 25% large than C, then A is what per cent larger than B? </w:t>
      </w:r>
      <w:r w:rsidRPr="007D2107">
        <w:rPr>
          <w:rFonts w:ascii="Palatino Linotype" w:hAnsi="Palatino Linotype"/>
          <w:color w:val="auto"/>
        </w:rPr>
        <w:br/>
        <w:t xml:space="preserve">a) 25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5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75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20%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The number of seats in an auditorium is increased by 25%. The price of a ticket is also increased by 12%. Then the increase in revenue collection will be_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4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35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45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48% </w:t>
      </w:r>
    </w:p>
    <w:p w:rsidR="00C32FE4" w:rsidRPr="007D2107" w:rsidRDefault="00C32FE4" w:rsidP="00C32FE4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A box has 100 blue balls, 50 red balls, 50 black balls. 25% of blue balls and 50% of red balls are taken away. % of black balls at present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5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5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331/3 % </w:t>
      </w:r>
      <w:r w:rsidRPr="007D2107">
        <w:rPr>
          <w:rFonts w:ascii="Palatino Linotype" w:hAnsi="Palatino Linotype"/>
          <w:color w:val="auto"/>
        </w:rPr>
        <w:tab/>
        <w:t xml:space="preserve">d) 40%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In a school, 10% of number of girls is equal to 1th/20 of the number of boys. Ratio between the number of boys to number of girls is –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1:2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:1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1:4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>d) 4:1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Price of a commodity has increased by 60%. By what per cent must a consumer reduce the consumption of the commodity so as not to increase the expenditure?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37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37.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40.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60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If the price of sugar is raised by 25%, find by how much per cent a householder must reduce his consumption of sugar so as not to increase his expenditure?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1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18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25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If 90% of A = 30% of B and B = x% of A, then the value of x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80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30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70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>d) 400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 xml:space="preserve">A reduction of 20% in the price of sugar enables me to purchase 5 kg more for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600. Find the price of sugar per kg before reduction of price.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24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3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32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36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 xml:space="preserve">The price of a commodity rises from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6 per kg to </w:t>
      </w:r>
      <w:r w:rsidRPr="007D2107">
        <w:rPr>
          <w:rFonts w:ascii="Rupee Foradian" w:hAnsi="Rupee Foradian"/>
          <w:color w:val="auto"/>
        </w:rPr>
        <w:t>`</w:t>
      </w:r>
      <w:r w:rsidRPr="007D2107">
        <w:rPr>
          <w:rFonts w:ascii="Palatino Linotype" w:hAnsi="Palatino Linotype"/>
          <w:color w:val="auto"/>
        </w:rPr>
        <w:t xml:space="preserve"> 7.50 per kg. If the expenditure cannot increase, the percentage of reduction in consumption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1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2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30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First and second numbers are less than a third number by 30% and 37% respectively. The second number is less than the first by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7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4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3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10%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When the price of an article was reduced by 20%, its sale increased by 80%. What was the net effect on the sale?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>a) 44% increase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>b) 44% decrease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br/>
        <w:t xml:space="preserve">c) 66% increase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>d) 75% increase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The price of sugar goes up by 20%. If a housewife wants the expenses on sugar to remain the same, she should reduce the consumption by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>a) 15 1/5%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16 2/3% </w:t>
      </w:r>
      <w:r w:rsidRPr="007D2107">
        <w:rPr>
          <w:rFonts w:ascii="Palatino Linotype" w:hAnsi="Palatino Linotype"/>
          <w:color w:val="auto"/>
        </w:rPr>
        <w:tab/>
        <w:t xml:space="preserve">c) 2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25% </w:t>
      </w:r>
    </w:p>
    <w:p w:rsidR="00C32FE4" w:rsidRPr="007D2107" w:rsidRDefault="00C32FE4" w:rsidP="00C32FE4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In a factory 60% of the workers are above 30 years and of these 75% are males and the rest are females. If there are 1350 male workers above 30 years, the total number of workers in the factory is</w:t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 xml:space="preserve"> </w:t>
      </w:r>
      <w:r w:rsidR="007D2107" w:rsidRPr="007D2107">
        <w:rPr>
          <w:rFonts w:ascii="Palatino Linotype" w:hAnsi="Palatino Linotype"/>
          <w:color w:val="auto"/>
        </w:rPr>
        <w:br/>
      </w:r>
      <w:r w:rsidRPr="007D2107">
        <w:rPr>
          <w:rFonts w:ascii="Palatino Linotype" w:hAnsi="Palatino Linotype"/>
          <w:color w:val="auto"/>
        </w:rPr>
        <w:t xml:space="preserve">a) 3000 </w:t>
      </w:r>
      <w:r w:rsidR="007D2107" w:rsidRPr="007D2107">
        <w:rPr>
          <w:rFonts w:ascii="Palatino Linotype" w:hAnsi="Palatino Linotype"/>
          <w:color w:val="auto"/>
        </w:rPr>
        <w:tab/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>b) 2000</w:t>
      </w:r>
      <w:r w:rsidR="007D2107" w:rsidRPr="007D2107">
        <w:rPr>
          <w:rFonts w:ascii="Palatino Linotype" w:hAnsi="Palatino Linotype"/>
          <w:color w:val="auto"/>
        </w:rPr>
        <w:tab/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 xml:space="preserve">c) 1800 </w:t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 xml:space="preserve">d) 1500 </w:t>
      </w: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C32FE4" w:rsidRPr="007D2107" w:rsidRDefault="00C32FE4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 xml:space="preserve">If A’s income is 50% less than that of B’s, then B’s income is what per cent more than that of A? </w:t>
      </w:r>
      <w:r w:rsidR="007D2107" w:rsidRPr="007D2107">
        <w:rPr>
          <w:rFonts w:ascii="Palatino Linotype" w:hAnsi="Palatino Linotype"/>
          <w:color w:val="auto"/>
        </w:rPr>
        <w:br/>
      </w:r>
      <w:r w:rsidRPr="007D2107">
        <w:rPr>
          <w:rFonts w:ascii="Palatino Linotype" w:hAnsi="Palatino Linotype"/>
          <w:color w:val="auto"/>
        </w:rPr>
        <w:t xml:space="preserve">a) 125 </w:t>
      </w:r>
      <w:r w:rsidR="007D2107" w:rsidRPr="007D2107">
        <w:rPr>
          <w:rFonts w:ascii="Palatino Linotype" w:hAnsi="Palatino Linotype"/>
          <w:color w:val="auto"/>
        </w:rPr>
        <w:tab/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 xml:space="preserve">b) 100 </w:t>
      </w:r>
      <w:r w:rsidR="007D2107" w:rsidRPr="007D2107">
        <w:rPr>
          <w:rFonts w:ascii="Palatino Linotype" w:hAnsi="Palatino Linotype"/>
          <w:color w:val="auto"/>
        </w:rPr>
        <w:tab/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 xml:space="preserve">c) 75 </w:t>
      </w:r>
      <w:r w:rsidR="007D2107" w:rsidRPr="007D2107">
        <w:rPr>
          <w:rFonts w:ascii="Palatino Linotype" w:hAnsi="Palatino Linotype"/>
          <w:color w:val="auto"/>
        </w:rPr>
        <w:tab/>
      </w:r>
      <w:r w:rsidR="007D2107"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>d) 50</w:t>
      </w: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1.14 expressed as a per cent of 1.9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6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1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6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90% </w:t>
      </w: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If 60% of A = 3/4 of B, then A:B is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9:20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0:9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4:5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d) 5:4 </w:t>
      </w: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pStyle w:val="ListParagrap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pStyle w:val="ListParagraph"/>
        <w:spacing w:line="360" w:lineRule="auto"/>
        <w:ind w:left="360"/>
        <w:jc w:val="both"/>
        <w:rPr>
          <w:rFonts w:ascii="Palatino Linotype" w:hAnsi="Palatino Linotype"/>
          <w:color w:val="auto"/>
        </w:rPr>
      </w:pPr>
    </w:p>
    <w:p w:rsidR="007D2107" w:rsidRPr="007D2107" w:rsidRDefault="007D2107" w:rsidP="00C32FE4">
      <w:pPr>
        <w:pStyle w:val="ListParagraph"/>
        <w:numPr>
          <w:ilvl w:val="0"/>
          <w:numId w:val="46"/>
        </w:numPr>
        <w:spacing w:line="360" w:lineRule="auto"/>
        <w:ind w:left="360"/>
        <w:jc w:val="both"/>
        <w:rPr>
          <w:rFonts w:ascii="Palatino Linotype" w:hAnsi="Palatino Linotype"/>
          <w:color w:val="auto"/>
        </w:rPr>
      </w:pPr>
      <w:r w:rsidRPr="007D2107">
        <w:rPr>
          <w:rFonts w:ascii="Palatino Linotype" w:hAnsi="Palatino Linotype"/>
          <w:color w:val="auto"/>
        </w:rPr>
        <w:t>Two successive price increases of 10% and 10% of an article are equivalent to a single price increase of</w:t>
      </w:r>
      <w:r w:rsidRPr="007D2107">
        <w:rPr>
          <w:rFonts w:ascii="Palatino Linotype" w:hAnsi="Palatino Linotype"/>
          <w:color w:val="auto"/>
        </w:rPr>
        <w:tab/>
        <w:t xml:space="preserve"> </w:t>
      </w:r>
      <w:r w:rsidRPr="007D2107">
        <w:rPr>
          <w:rFonts w:ascii="Palatino Linotype" w:hAnsi="Palatino Linotype"/>
          <w:color w:val="auto"/>
        </w:rPr>
        <w:br/>
        <w:t xml:space="preserve">a) 19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b) 20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 xml:space="preserve">c) 21% </w:t>
      </w:r>
      <w:r w:rsidRPr="007D2107">
        <w:rPr>
          <w:rFonts w:ascii="Palatino Linotype" w:hAnsi="Palatino Linotype"/>
          <w:color w:val="auto"/>
        </w:rPr>
        <w:tab/>
      </w:r>
      <w:r w:rsidRPr="007D2107">
        <w:rPr>
          <w:rFonts w:ascii="Palatino Linotype" w:hAnsi="Palatino Linotype"/>
          <w:color w:val="auto"/>
        </w:rPr>
        <w:tab/>
        <w:t>d) 22%</w:t>
      </w:r>
    </w:p>
    <w:p w:rsidR="007D2107" w:rsidRPr="007D2107" w:rsidRDefault="007D2107" w:rsidP="007D2107">
      <w:pPr>
        <w:spacing w:line="360" w:lineRule="auto"/>
        <w:jc w:val="both"/>
        <w:rPr>
          <w:rFonts w:ascii="Palatino Linotype" w:hAnsi="Palatino Linotype"/>
          <w:color w:val="auto"/>
        </w:rPr>
      </w:pPr>
    </w:p>
    <w:p w:rsidR="007D2107" w:rsidRPr="007D2107" w:rsidRDefault="007D2107" w:rsidP="007D2107">
      <w:pPr>
        <w:spacing w:line="360" w:lineRule="auto"/>
        <w:jc w:val="both"/>
        <w:rPr>
          <w:rFonts w:ascii="Helvetica" w:hAnsi="Helvetica"/>
          <w:b/>
          <w:color w:val="auto"/>
          <w:sz w:val="24"/>
          <w:szCs w:val="24"/>
        </w:rPr>
      </w:pPr>
      <w:r w:rsidRPr="007D2107">
        <w:rPr>
          <w:rFonts w:ascii="Helvetica" w:eastAsia="Century Gothic" w:hAnsi="Helvetica"/>
          <w:b/>
          <w:color w:val="auto"/>
          <w:sz w:val="24"/>
          <w:szCs w:val="24"/>
        </w:rPr>
        <w:t>Answers</w:t>
      </w:r>
    </w:p>
    <w:tbl>
      <w:tblPr>
        <w:tblStyle w:val="TableGrid"/>
        <w:tblW w:w="9909" w:type="dxa"/>
        <w:tblLayout w:type="fixed"/>
        <w:tblLook w:val="04A0"/>
      </w:tblPr>
      <w:tblGrid>
        <w:gridCol w:w="990"/>
        <w:gridCol w:w="991"/>
        <w:gridCol w:w="991"/>
        <w:gridCol w:w="991"/>
        <w:gridCol w:w="991"/>
        <w:gridCol w:w="991"/>
        <w:gridCol w:w="991"/>
        <w:gridCol w:w="991"/>
        <w:gridCol w:w="991"/>
        <w:gridCol w:w="991"/>
      </w:tblGrid>
      <w:tr w:rsidR="007D2107" w:rsidRPr="007D2107" w:rsidTr="00D4117B">
        <w:trPr>
          <w:trHeight w:val="318"/>
        </w:trPr>
        <w:tc>
          <w:tcPr>
            <w:tcW w:w="990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3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4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5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6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7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8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9 - c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0 - a</w:t>
            </w:r>
          </w:p>
        </w:tc>
      </w:tr>
      <w:tr w:rsidR="007D2107" w:rsidRPr="007D2107" w:rsidTr="00D4117B">
        <w:trPr>
          <w:trHeight w:val="327"/>
        </w:trPr>
        <w:tc>
          <w:tcPr>
            <w:tcW w:w="990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1 - c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2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3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4 - c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5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6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7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8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19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0 - b</w:t>
            </w:r>
          </w:p>
        </w:tc>
      </w:tr>
      <w:tr w:rsidR="007D2107" w:rsidRPr="007D2107" w:rsidTr="00D4117B">
        <w:trPr>
          <w:gridAfter w:val="2"/>
          <w:wAfter w:w="1982" w:type="dxa"/>
          <w:trHeight w:val="318"/>
        </w:trPr>
        <w:tc>
          <w:tcPr>
            <w:tcW w:w="990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1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2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3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4 - a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5 - b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6 - c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>27 - d</w:t>
            </w:r>
          </w:p>
        </w:tc>
        <w:tc>
          <w:tcPr>
            <w:tcW w:w="991" w:type="dxa"/>
          </w:tcPr>
          <w:p w:rsidR="007D2107" w:rsidRPr="007D2107" w:rsidRDefault="007D2107" w:rsidP="00D4117B">
            <w:pPr>
              <w:spacing w:line="240" w:lineRule="auto"/>
              <w:jc w:val="both"/>
              <w:rPr>
                <w:rFonts w:ascii="Palatino Linotype" w:hAnsi="Palatino Linotype"/>
                <w:color w:val="auto"/>
                <w:lang w:val="en-IN"/>
              </w:rPr>
            </w:pPr>
            <w:r w:rsidRPr="007D2107">
              <w:rPr>
                <w:rFonts w:ascii="Palatino Linotype" w:hAnsi="Palatino Linotype"/>
                <w:color w:val="auto"/>
                <w:lang w:val="en-IN"/>
              </w:rPr>
              <w:t xml:space="preserve">28 - c </w:t>
            </w:r>
          </w:p>
        </w:tc>
      </w:tr>
    </w:tbl>
    <w:p w:rsidR="007D2107" w:rsidRPr="007D2107" w:rsidRDefault="007D2107" w:rsidP="007D2107">
      <w:pPr>
        <w:spacing w:line="360" w:lineRule="auto"/>
        <w:jc w:val="both"/>
        <w:rPr>
          <w:rFonts w:ascii="Palatino Linotype" w:hAnsi="Palatino Linotype"/>
          <w:color w:val="auto"/>
        </w:rPr>
      </w:pPr>
    </w:p>
    <w:sectPr w:rsidR="007D2107" w:rsidRPr="007D2107" w:rsidSect="0025092D">
      <w:headerReference w:type="default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864" w:footer="720" w:gutter="0"/>
      <w:pgBorders>
        <w:top w:val="single" w:sz="4" w:space="1" w:color="auto"/>
        <w:left w:val="single" w:sz="4" w:space="30" w:color="auto"/>
        <w:bottom w:val="single" w:sz="4" w:space="1" w:color="auto"/>
        <w:right w:val="single" w:sz="4" w:space="30" w:color="auto"/>
      </w:pgBorders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694B14" w:rsidRDefault="00694B14" w:rsidP="00816F51">
      <w:pPr>
        <w:spacing w:after="0" w:line="240" w:lineRule="auto"/>
      </w:pPr>
      <w:r>
        <w:separator/>
      </w:r>
    </w:p>
  </w:endnote>
  <w:endnote w:type="continuationSeparator" w:id="1">
    <w:p w:rsidR="00694B14" w:rsidRDefault="00694B14" w:rsidP="00816F5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Helvetica">
    <w:panose1 w:val="020B0604020202020204"/>
    <w:charset w:val="00"/>
    <w:family w:val="swiss"/>
    <w:notTrueType/>
    <w:pitch w:val="variable"/>
    <w:sig w:usb0="800000AF" w:usb1="4000004A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Rupee Foradian">
    <w:altName w:val="DejaVu Sans"/>
    <w:panose1 w:val="020B0603030804020204"/>
    <w:charset w:val="00"/>
    <w:family w:val="swiss"/>
    <w:pitch w:val="variable"/>
    <w:sig w:usb0="800000AF" w:usb1="1000204A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2604203"/>
      <w:docPartObj>
        <w:docPartGallery w:val="Page Numbers (Bottom of Page)"/>
        <w:docPartUnique/>
      </w:docPartObj>
    </w:sdtPr>
    <w:sdtContent>
      <w:p w:rsidR="006B6999" w:rsidRDefault="006B6999" w:rsidP="008120B7">
        <w:pPr>
          <w:pStyle w:val="Footer"/>
          <w:tabs>
            <w:tab w:val="clear" w:pos="9360"/>
            <w:tab w:val="right" w:pos="9990"/>
          </w:tabs>
          <w:ind w:left="-630"/>
        </w:pPr>
        <w:r w:rsidRPr="008120B7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begin"/>
        </w:r>
        <w:r w:rsidRPr="00910E03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separate"/>
        </w:r>
        <w:r w:rsidR="007D2107">
          <w:rPr>
            <w:rFonts w:ascii="Palatino Linotype" w:hAnsi="Palatino Linotype"/>
            <w:noProof/>
            <w:sz w:val="20"/>
            <w:szCs w:val="20"/>
          </w:rPr>
          <w:t>2</w:t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6B6999" w:rsidRDefault="006B6999">
    <w:pPr>
      <w:pStyle w:val="Footer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sdt>
    <w:sdtPr>
      <w:id w:val="12207141"/>
      <w:docPartObj>
        <w:docPartGallery w:val="Page Numbers (Bottom of Page)"/>
        <w:docPartUnique/>
      </w:docPartObj>
    </w:sdtPr>
    <w:sdtContent>
      <w:p w:rsidR="006B6999" w:rsidRDefault="006B6999" w:rsidP="008120B7">
        <w:pPr>
          <w:pStyle w:val="Footer"/>
          <w:tabs>
            <w:tab w:val="clear" w:pos="9360"/>
            <w:tab w:val="right" w:pos="9990"/>
          </w:tabs>
          <w:ind w:left="-630"/>
        </w:pPr>
        <w:r w:rsidRPr="008120B7">
          <w:rPr>
            <w:rFonts w:ascii="Palatino Linotype" w:hAnsi="Palatino Linotype"/>
            <w:sz w:val="20"/>
            <w:szCs w:val="20"/>
          </w:rPr>
          <w:t>www.talentsprint.com</w:t>
        </w:r>
        <w:r>
          <w:rPr>
            <w:rFonts w:ascii="Palatino Linotype" w:hAnsi="Palatino Linotype"/>
            <w:sz w:val="20"/>
            <w:szCs w:val="20"/>
          </w:rPr>
          <w:tab/>
        </w:r>
        <w:r>
          <w:rPr>
            <w:rFonts w:ascii="Palatino Linotype" w:hAnsi="Palatino Linotype"/>
            <w:sz w:val="20"/>
            <w:szCs w:val="20"/>
          </w:rPr>
          <w:tab/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begin"/>
        </w:r>
        <w:r w:rsidRPr="00910E03">
          <w:rPr>
            <w:rFonts w:ascii="Palatino Linotype" w:hAnsi="Palatino Linotype"/>
            <w:sz w:val="20"/>
            <w:szCs w:val="20"/>
          </w:rPr>
          <w:instrText xml:space="preserve"> PAGE   \* MERGEFORMAT </w:instrText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separate"/>
        </w:r>
        <w:r w:rsidR="007D2107">
          <w:rPr>
            <w:rFonts w:ascii="Palatino Linotype" w:hAnsi="Palatino Linotype"/>
            <w:noProof/>
            <w:sz w:val="20"/>
            <w:szCs w:val="20"/>
          </w:rPr>
          <w:t>1</w:t>
        </w:r>
        <w:r w:rsidR="00EA3C57" w:rsidRPr="00910E03">
          <w:rPr>
            <w:rFonts w:ascii="Palatino Linotype" w:hAnsi="Palatino Linotype"/>
            <w:sz w:val="20"/>
            <w:szCs w:val="20"/>
          </w:rPr>
          <w:fldChar w:fldCharType="end"/>
        </w:r>
      </w:p>
    </w:sdtContent>
  </w:sdt>
  <w:p w:rsidR="006B6999" w:rsidRDefault="006B6999">
    <w:pPr>
      <w:pStyle w:val="Foo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694B14" w:rsidRDefault="00694B14" w:rsidP="00816F51">
      <w:pPr>
        <w:spacing w:after="0" w:line="240" w:lineRule="auto"/>
      </w:pPr>
      <w:r>
        <w:separator/>
      </w:r>
    </w:p>
  </w:footnote>
  <w:footnote w:type="continuationSeparator" w:id="1">
    <w:p w:rsidR="00694B14" w:rsidRDefault="00694B14" w:rsidP="00816F5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B6999" w:rsidRPr="00940060" w:rsidRDefault="006B6999" w:rsidP="008120B7">
    <w:pPr>
      <w:pStyle w:val="Header"/>
      <w:ind w:left="-630"/>
      <w:rPr>
        <w:rFonts w:ascii="Palatino Linotype" w:hAnsi="Palatino Linotype"/>
        <w:sz w:val="20"/>
        <w:szCs w:val="20"/>
      </w:rPr>
    </w:pPr>
    <w:r w:rsidRPr="00940060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5791200</wp:posOffset>
          </wp:positionH>
          <wp:positionV relativeFrom="paragraph">
            <wp:posOffset>-91440</wp:posOffset>
          </wp:positionV>
          <wp:extent cx="542925" cy="352425"/>
          <wp:effectExtent l="19050" t="0" r="9525" b="0"/>
          <wp:wrapSquare wrapText="bothSides"/>
          <wp:docPr id="9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5092D">
      <w:rPr>
        <w:rFonts w:ascii="Palatino Linotype" w:hAnsi="Palatino Linotype"/>
        <w:sz w:val="20"/>
        <w:szCs w:val="20"/>
      </w:rPr>
      <w:t xml:space="preserve">Quantitative Aptitude: </w:t>
    </w:r>
    <w:r w:rsidR="00712B70">
      <w:rPr>
        <w:rFonts w:ascii="Palatino Linotype" w:hAnsi="Palatino Linotype"/>
        <w:sz w:val="20"/>
        <w:szCs w:val="20"/>
      </w:rPr>
      <w:t>Percentages</w:t>
    </w:r>
  </w:p>
  <w:p w:rsidR="006B6999" w:rsidRDefault="006B6999">
    <w:pPr>
      <w:pStyle w:val="Header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25092D" w:rsidRPr="00940060" w:rsidRDefault="0025092D" w:rsidP="0025092D">
    <w:pPr>
      <w:pStyle w:val="Header"/>
      <w:ind w:left="-630"/>
      <w:rPr>
        <w:rFonts w:ascii="Palatino Linotype" w:hAnsi="Palatino Linotype"/>
        <w:sz w:val="20"/>
        <w:szCs w:val="20"/>
      </w:rPr>
    </w:pPr>
    <w:r w:rsidRPr="00940060">
      <w:rPr>
        <w:rFonts w:ascii="Palatino Linotype" w:hAnsi="Palatino Linotype"/>
        <w:noProof/>
        <w:sz w:val="20"/>
        <w:szCs w:val="20"/>
      </w:rPr>
      <w:drawing>
        <wp:anchor distT="0" distB="0" distL="114300" distR="114300" simplePos="0" relativeHeight="251663360" behindDoc="1" locked="0" layoutInCell="1" allowOverlap="1">
          <wp:simplePos x="0" y="0"/>
          <wp:positionH relativeFrom="column">
            <wp:posOffset>5772150</wp:posOffset>
          </wp:positionH>
          <wp:positionV relativeFrom="paragraph">
            <wp:posOffset>-72390</wp:posOffset>
          </wp:positionV>
          <wp:extent cx="542925" cy="352425"/>
          <wp:effectExtent l="19050" t="0" r="9525" b="0"/>
          <wp:wrapSquare wrapText="bothSides"/>
          <wp:docPr id="2" name="Picture 0" descr="Talent Spirnt Logo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Talent Spirnt Logo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42925" cy="35242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Palatino Linotype" w:hAnsi="Palatino Linotype"/>
        <w:sz w:val="20"/>
        <w:szCs w:val="20"/>
      </w:rPr>
      <w:t>Quantitative Aptitude: Percentages</w:t>
    </w:r>
  </w:p>
  <w:p w:rsidR="006B6999" w:rsidRDefault="006B6999">
    <w:pPr>
      <w:pStyle w:val="Header"/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C07E82"/>
    <w:multiLevelType w:val="hybridMultilevel"/>
    <w:tmpl w:val="427614A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53F659C"/>
    <w:multiLevelType w:val="hybridMultilevel"/>
    <w:tmpl w:val="6A244A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54C5562"/>
    <w:multiLevelType w:val="hybridMultilevel"/>
    <w:tmpl w:val="42C4EA02"/>
    <w:lvl w:ilvl="0" w:tplc="DD4A04A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9F64F74"/>
    <w:multiLevelType w:val="hybridMultilevel"/>
    <w:tmpl w:val="9DD0A588"/>
    <w:lvl w:ilvl="0" w:tplc="66E6F13E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173C0FAA"/>
    <w:multiLevelType w:val="hybridMultilevel"/>
    <w:tmpl w:val="200A9D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CF4002D"/>
    <w:multiLevelType w:val="hybridMultilevel"/>
    <w:tmpl w:val="8654D782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1D810B72"/>
    <w:multiLevelType w:val="hybridMultilevel"/>
    <w:tmpl w:val="A4CA5F80"/>
    <w:lvl w:ilvl="0" w:tplc="5734B6D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1F2B602F"/>
    <w:multiLevelType w:val="hybridMultilevel"/>
    <w:tmpl w:val="6C78C726"/>
    <w:lvl w:ilvl="0" w:tplc="67CC994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211C5C14"/>
    <w:multiLevelType w:val="hybridMultilevel"/>
    <w:tmpl w:val="BEFA378E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25D21B1A"/>
    <w:multiLevelType w:val="hybridMultilevel"/>
    <w:tmpl w:val="92DEB6EE"/>
    <w:lvl w:ilvl="0" w:tplc="555E644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269F5968"/>
    <w:multiLevelType w:val="hybridMultilevel"/>
    <w:tmpl w:val="6526F420"/>
    <w:lvl w:ilvl="0" w:tplc="09C05CD0">
      <w:start w:val="1"/>
      <w:numFmt w:val="decimal"/>
      <w:lvlText w:val="%1."/>
      <w:lvlJc w:val="left"/>
      <w:pPr>
        <w:ind w:left="216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1">
    <w:nsid w:val="2B883874"/>
    <w:multiLevelType w:val="hybridMultilevel"/>
    <w:tmpl w:val="E33E4A3A"/>
    <w:lvl w:ilvl="0" w:tplc="CC600064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30600AAE"/>
    <w:multiLevelType w:val="hybridMultilevel"/>
    <w:tmpl w:val="F6CA6A5A"/>
    <w:lvl w:ilvl="0" w:tplc="66C89EA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30695D92"/>
    <w:multiLevelType w:val="hybridMultilevel"/>
    <w:tmpl w:val="23108068"/>
    <w:lvl w:ilvl="0" w:tplc="DB32B966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32D25D4B"/>
    <w:multiLevelType w:val="hybridMultilevel"/>
    <w:tmpl w:val="9AE82E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32F06BFA"/>
    <w:multiLevelType w:val="hybridMultilevel"/>
    <w:tmpl w:val="E2DA706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37F45D05"/>
    <w:multiLevelType w:val="hybridMultilevel"/>
    <w:tmpl w:val="71649F36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38CC18F8"/>
    <w:multiLevelType w:val="hybridMultilevel"/>
    <w:tmpl w:val="C79A03DE"/>
    <w:lvl w:ilvl="0" w:tplc="DCE6F414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3B045AF2"/>
    <w:multiLevelType w:val="hybridMultilevel"/>
    <w:tmpl w:val="E6DC278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3F501231"/>
    <w:multiLevelType w:val="hybridMultilevel"/>
    <w:tmpl w:val="D8386D26"/>
    <w:lvl w:ilvl="0" w:tplc="09C05CD0">
      <w:start w:val="1"/>
      <w:numFmt w:val="decimal"/>
      <w:lvlText w:val="%1."/>
      <w:lvlJc w:val="left"/>
      <w:pPr>
        <w:ind w:left="108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403E457E"/>
    <w:multiLevelType w:val="hybridMultilevel"/>
    <w:tmpl w:val="8416B99A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40EC4E4B"/>
    <w:multiLevelType w:val="hybridMultilevel"/>
    <w:tmpl w:val="D6F4FA1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42771FDB"/>
    <w:multiLevelType w:val="hybridMultilevel"/>
    <w:tmpl w:val="D092F4F2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2BE3029"/>
    <w:multiLevelType w:val="hybridMultilevel"/>
    <w:tmpl w:val="7D209E2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45144D8F"/>
    <w:multiLevelType w:val="hybridMultilevel"/>
    <w:tmpl w:val="90A6964C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8330FB9"/>
    <w:multiLevelType w:val="hybridMultilevel"/>
    <w:tmpl w:val="5770B8A8"/>
    <w:lvl w:ilvl="0" w:tplc="BD3C25AA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486F02CE"/>
    <w:multiLevelType w:val="hybridMultilevel"/>
    <w:tmpl w:val="A1407DD6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7">
    <w:nsid w:val="49E10313"/>
    <w:multiLevelType w:val="hybridMultilevel"/>
    <w:tmpl w:val="194CC18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A17132B"/>
    <w:multiLevelType w:val="hybridMultilevel"/>
    <w:tmpl w:val="23C23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4EF83D7B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50830A15"/>
    <w:multiLevelType w:val="hybridMultilevel"/>
    <w:tmpl w:val="A3A68550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510D2F29"/>
    <w:multiLevelType w:val="hybridMultilevel"/>
    <w:tmpl w:val="D7E6485C"/>
    <w:lvl w:ilvl="0" w:tplc="CAEEBF6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55957E60"/>
    <w:multiLevelType w:val="hybridMultilevel"/>
    <w:tmpl w:val="73F4D4C6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56F374D4"/>
    <w:multiLevelType w:val="hybridMultilevel"/>
    <w:tmpl w:val="4C8ABCE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>
    <w:nsid w:val="58E03F86"/>
    <w:multiLevelType w:val="hybridMultilevel"/>
    <w:tmpl w:val="FED8708E"/>
    <w:lvl w:ilvl="0" w:tplc="C4CC67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952789F"/>
    <w:multiLevelType w:val="hybridMultilevel"/>
    <w:tmpl w:val="4432C804"/>
    <w:lvl w:ilvl="0" w:tplc="3AA8D16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B7326CD"/>
    <w:multiLevelType w:val="hybridMultilevel"/>
    <w:tmpl w:val="E7ECE590"/>
    <w:lvl w:ilvl="0" w:tplc="4A96C030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5D985F73"/>
    <w:multiLevelType w:val="hybridMultilevel"/>
    <w:tmpl w:val="35E295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>
    <w:nsid w:val="5F2C6CCF"/>
    <w:multiLevelType w:val="hybridMultilevel"/>
    <w:tmpl w:val="B8C6304A"/>
    <w:lvl w:ilvl="0" w:tplc="800CCD6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2326F24"/>
    <w:multiLevelType w:val="hybridMultilevel"/>
    <w:tmpl w:val="58BCC06C"/>
    <w:lvl w:ilvl="0" w:tplc="6CF680DA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B377240"/>
    <w:multiLevelType w:val="hybridMultilevel"/>
    <w:tmpl w:val="D5BE5944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705406E7"/>
    <w:multiLevelType w:val="hybridMultilevel"/>
    <w:tmpl w:val="3CF60C6A"/>
    <w:lvl w:ilvl="0" w:tplc="22CE890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70677AAB"/>
    <w:multiLevelType w:val="hybridMultilevel"/>
    <w:tmpl w:val="9B7C6E8E"/>
    <w:lvl w:ilvl="0" w:tplc="F06AA56E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>
    <w:nsid w:val="757D14AB"/>
    <w:multiLevelType w:val="hybridMultilevel"/>
    <w:tmpl w:val="55BC92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>
    <w:nsid w:val="7E3B7D49"/>
    <w:multiLevelType w:val="hybridMultilevel"/>
    <w:tmpl w:val="44BE77CA"/>
    <w:lvl w:ilvl="0" w:tplc="3D0C4908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FA120EC"/>
    <w:multiLevelType w:val="hybridMultilevel"/>
    <w:tmpl w:val="BE647AF8"/>
    <w:lvl w:ilvl="0" w:tplc="60DAF2C2">
      <w:start w:val="1"/>
      <w:numFmt w:val="decimal"/>
      <w:lvlText w:val="%1)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5"/>
  </w:num>
  <w:num w:numId="2">
    <w:abstractNumId w:val="1"/>
  </w:num>
  <w:num w:numId="3">
    <w:abstractNumId w:val="45"/>
  </w:num>
  <w:num w:numId="4">
    <w:abstractNumId w:val="36"/>
  </w:num>
  <w:num w:numId="5">
    <w:abstractNumId w:val="2"/>
  </w:num>
  <w:num w:numId="6">
    <w:abstractNumId w:val="16"/>
  </w:num>
  <w:num w:numId="7">
    <w:abstractNumId w:val="15"/>
  </w:num>
  <w:num w:numId="8">
    <w:abstractNumId w:val="3"/>
  </w:num>
  <w:num w:numId="9">
    <w:abstractNumId w:val="42"/>
  </w:num>
  <w:num w:numId="10">
    <w:abstractNumId w:val="11"/>
  </w:num>
  <w:num w:numId="11">
    <w:abstractNumId w:val="31"/>
  </w:num>
  <w:num w:numId="12">
    <w:abstractNumId w:val="7"/>
  </w:num>
  <w:num w:numId="13">
    <w:abstractNumId w:val="20"/>
  </w:num>
  <w:num w:numId="14">
    <w:abstractNumId w:val="8"/>
  </w:num>
  <w:num w:numId="15">
    <w:abstractNumId w:val="39"/>
  </w:num>
  <w:num w:numId="16">
    <w:abstractNumId w:val="32"/>
  </w:num>
  <w:num w:numId="17">
    <w:abstractNumId w:val="19"/>
  </w:num>
  <w:num w:numId="18">
    <w:abstractNumId w:val="26"/>
  </w:num>
  <w:num w:numId="19">
    <w:abstractNumId w:val="37"/>
  </w:num>
  <w:num w:numId="20">
    <w:abstractNumId w:val="28"/>
  </w:num>
  <w:num w:numId="21">
    <w:abstractNumId w:val="23"/>
  </w:num>
  <w:num w:numId="22">
    <w:abstractNumId w:val="4"/>
  </w:num>
  <w:num w:numId="23">
    <w:abstractNumId w:val="10"/>
  </w:num>
  <w:num w:numId="24">
    <w:abstractNumId w:val="43"/>
  </w:num>
  <w:num w:numId="25">
    <w:abstractNumId w:val="21"/>
  </w:num>
  <w:num w:numId="26">
    <w:abstractNumId w:val="17"/>
  </w:num>
  <w:num w:numId="27">
    <w:abstractNumId w:val="13"/>
  </w:num>
  <w:num w:numId="28">
    <w:abstractNumId w:val="30"/>
  </w:num>
  <w:num w:numId="29">
    <w:abstractNumId w:val="6"/>
  </w:num>
  <w:num w:numId="30">
    <w:abstractNumId w:val="9"/>
  </w:num>
  <w:num w:numId="31">
    <w:abstractNumId w:val="41"/>
  </w:num>
  <w:num w:numId="32">
    <w:abstractNumId w:val="38"/>
  </w:num>
  <w:num w:numId="33">
    <w:abstractNumId w:val="44"/>
  </w:num>
  <w:num w:numId="34">
    <w:abstractNumId w:val="34"/>
  </w:num>
  <w:num w:numId="35">
    <w:abstractNumId w:val="12"/>
  </w:num>
  <w:num w:numId="36">
    <w:abstractNumId w:val="22"/>
  </w:num>
  <w:num w:numId="37">
    <w:abstractNumId w:val="18"/>
  </w:num>
  <w:num w:numId="38">
    <w:abstractNumId w:val="0"/>
  </w:num>
  <w:num w:numId="39">
    <w:abstractNumId w:val="40"/>
  </w:num>
  <w:num w:numId="40">
    <w:abstractNumId w:val="27"/>
  </w:num>
  <w:num w:numId="41">
    <w:abstractNumId w:val="24"/>
  </w:num>
  <w:num w:numId="42">
    <w:abstractNumId w:val="25"/>
  </w:num>
  <w:num w:numId="43">
    <w:abstractNumId w:val="29"/>
  </w:num>
  <w:num w:numId="44">
    <w:abstractNumId w:val="33"/>
  </w:num>
  <w:num w:numId="45">
    <w:abstractNumId w:val="5"/>
  </w:num>
  <w:num w:numId="46">
    <w:abstractNumId w:val="14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0MLSwNDGzBAJjUxMjYyUdpeDU4uLM/DyQAotaACjRHBMsAAAA"/>
  </w:docVars>
  <w:rsids>
    <w:rsidRoot w:val="007C3077"/>
    <w:rsid w:val="00003C5B"/>
    <w:rsid w:val="00012150"/>
    <w:rsid w:val="00056E27"/>
    <w:rsid w:val="000F406A"/>
    <w:rsid w:val="00145F30"/>
    <w:rsid w:val="00230A0B"/>
    <w:rsid w:val="002463E5"/>
    <w:rsid w:val="0025092D"/>
    <w:rsid w:val="00274A0F"/>
    <w:rsid w:val="00302302"/>
    <w:rsid w:val="00303C5E"/>
    <w:rsid w:val="0031076C"/>
    <w:rsid w:val="00353AB8"/>
    <w:rsid w:val="003F60D6"/>
    <w:rsid w:val="00414729"/>
    <w:rsid w:val="00493E64"/>
    <w:rsid w:val="004A192E"/>
    <w:rsid w:val="00534087"/>
    <w:rsid w:val="0058254E"/>
    <w:rsid w:val="005B0F6B"/>
    <w:rsid w:val="0061639E"/>
    <w:rsid w:val="00676F3B"/>
    <w:rsid w:val="00694B14"/>
    <w:rsid w:val="006B28F4"/>
    <w:rsid w:val="006B6999"/>
    <w:rsid w:val="00712B70"/>
    <w:rsid w:val="007711CD"/>
    <w:rsid w:val="007C3077"/>
    <w:rsid w:val="007D2107"/>
    <w:rsid w:val="007D7D1C"/>
    <w:rsid w:val="007F2B83"/>
    <w:rsid w:val="008120B7"/>
    <w:rsid w:val="00816F51"/>
    <w:rsid w:val="0084751B"/>
    <w:rsid w:val="008A61B6"/>
    <w:rsid w:val="00910E03"/>
    <w:rsid w:val="00940060"/>
    <w:rsid w:val="009744A6"/>
    <w:rsid w:val="00A07589"/>
    <w:rsid w:val="00B04D13"/>
    <w:rsid w:val="00B416E5"/>
    <w:rsid w:val="00C32FE4"/>
    <w:rsid w:val="00C530F0"/>
    <w:rsid w:val="00CD004C"/>
    <w:rsid w:val="00D27016"/>
    <w:rsid w:val="00E45608"/>
    <w:rsid w:val="00E62440"/>
    <w:rsid w:val="00EA3C57"/>
    <w:rsid w:val="00EB42AE"/>
    <w:rsid w:val="00F2324A"/>
    <w:rsid w:val="00F6017C"/>
    <w:rsid w:val="00FA4051"/>
    <w:rsid w:val="00FA5B8D"/>
    <w:rsid w:val="00FB6A0D"/>
    <w:rsid w:val="00FC5EE5"/>
    <w:rsid w:val="00FC636E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229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C3077"/>
    <w:pPr>
      <w:spacing w:after="200" w:line="276" w:lineRule="auto"/>
      <w:jc w:val="left"/>
    </w:pPr>
    <w:rPr>
      <w:rFonts w:ascii="Verdana" w:hAnsi="Verdana"/>
      <w:color w:val="262626" w:themeColor="text1" w:themeTint="D9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C3077"/>
    <w:pPr>
      <w:spacing w:line="240" w:lineRule="auto"/>
      <w:jc w:val="left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C307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C307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C3077"/>
    <w:rPr>
      <w:rFonts w:ascii="Tahoma" w:hAnsi="Tahoma" w:cs="Tahoma"/>
      <w:color w:val="262626" w:themeColor="text1" w:themeTint="D9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816F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816F51"/>
    <w:rPr>
      <w:rFonts w:ascii="Verdana" w:hAnsi="Verdana"/>
      <w:color w:val="262626" w:themeColor="text1" w:themeTint="D9"/>
    </w:rPr>
  </w:style>
  <w:style w:type="paragraph" w:styleId="Footer">
    <w:name w:val="footer"/>
    <w:basedOn w:val="Normal"/>
    <w:link w:val="FooterChar"/>
    <w:uiPriority w:val="99"/>
    <w:unhideWhenUsed/>
    <w:rsid w:val="00816F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6F51"/>
    <w:rPr>
      <w:rFonts w:ascii="Verdana" w:hAnsi="Verdana"/>
      <w:color w:val="262626" w:themeColor="text1" w:themeTint="D9"/>
    </w:rPr>
  </w:style>
  <w:style w:type="character" w:styleId="Hyperlink">
    <w:name w:val="Hyperlink"/>
    <w:basedOn w:val="DefaultParagraphFont"/>
    <w:uiPriority w:val="99"/>
    <w:unhideWhenUsed/>
    <w:rsid w:val="008120B7"/>
    <w:rPr>
      <w:color w:val="0000FF" w:themeColor="hyperlink"/>
      <w:u w:val="single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18491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2423</Words>
  <Characters>13813</Characters>
  <Application>Microsoft Office Word</Application>
  <DocSecurity>0</DocSecurity>
  <Lines>115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0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sad</dc:creator>
  <cp:lastModifiedBy>tsuser</cp:lastModifiedBy>
  <cp:revision>2</cp:revision>
  <cp:lastPrinted>2016-03-08T09:24:00Z</cp:lastPrinted>
  <dcterms:created xsi:type="dcterms:W3CDTF">2016-06-14T11:18:00Z</dcterms:created>
  <dcterms:modified xsi:type="dcterms:W3CDTF">2016-06-14T11:18:00Z</dcterms:modified>
</cp:coreProperties>
</file>